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AD42B" w14:textId="6ACA45A2" w:rsidR="002F1242" w:rsidRPr="00D2664F" w:rsidRDefault="002F1242" w:rsidP="00EC63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2664F">
        <w:rPr>
          <w:rFonts w:ascii="Times New Roman" w:hAnsi="Times New Roman" w:cs="Times New Roman"/>
          <w:b/>
          <w:sz w:val="28"/>
          <w:szCs w:val="28"/>
        </w:rPr>
        <w:t>University of North Carolina at Pembroke</w:t>
      </w:r>
    </w:p>
    <w:p w14:paraId="600BAEE2" w14:textId="74DE93F9" w:rsidR="00EA0E38" w:rsidRPr="00EC6315" w:rsidRDefault="002F1242" w:rsidP="00EC631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2664F">
        <w:rPr>
          <w:rFonts w:ascii="Times New Roman" w:hAnsi="Times New Roman" w:cs="Times New Roman"/>
          <w:b/>
          <w:sz w:val="28"/>
          <w:szCs w:val="28"/>
        </w:rPr>
        <w:t>Social Work Department</w:t>
      </w:r>
    </w:p>
    <w:p w14:paraId="2D8491F7" w14:textId="5E767453" w:rsidR="008935D0" w:rsidRDefault="00876005" w:rsidP="00EC6315">
      <w:pPr>
        <w:spacing w:before="1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lication for Phi Alpha</w:t>
      </w:r>
      <w:r w:rsidR="00F80C52">
        <w:rPr>
          <w:rFonts w:ascii="Times New Roman" w:hAnsi="Times New Roman" w:cs="Times New Roman"/>
          <w:sz w:val="28"/>
          <w:szCs w:val="28"/>
        </w:rPr>
        <w:t xml:space="preserve">: Iota </w:t>
      </w:r>
      <w:proofErr w:type="spellStart"/>
      <w:r w:rsidR="00F80C52">
        <w:rPr>
          <w:rFonts w:ascii="Times New Roman" w:hAnsi="Times New Roman" w:cs="Times New Roman"/>
          <w:sz w:val="28"/>
          <w:szCs w:val="28"/>
        </w:rPr>
        <w:t>Iota</w:t>
      </w:r>
      <w:proofErr w:type="spellEnd"/>
      <w:r w:rsidR="00F80C52">
        <w:rPr>
          <w:rFonts w:ascii="Times New Roman" w:hAnsi="Times New Roman" w:cs="Times New Roman"/>
          <w:sz w:val="28"/>
          <w:szCs w:val="28"/>
        </w:rPr>
        <w:t xml:space="preserve"> Chapter</w:t>
      </w:r>
    </w:p>
    <w:p w14:paraId="0C924851" w14:textId="070E5069" w:rsidR="00EA0E38" w:rsidRDefault="00EA0E38" w:rsidP="00EC6315">
      <w:pPr>
        <w:spacing w:before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gratulations on your interest in the </w:t>
      </w:r>
      <w:r w:rsidR="009E2F0B">
        <w:rPr>
          <w:rFonts w:ascii="Times New Roman" w:hAnsi="Times New Roman" w:cs="Times New Roman"/>
        </w:rPr>
        <w:t xml:space="preserve">University of North Carolina at Pembroke, Department of Social Work Chapter of the </w:t>
      </w:r>
      <w:r w:rsidR="00876005">
        <w:rPr>
          <w:rFonts w:ascii="Times New Roman" w:hAnsi="Times New Roman" w:cs="Times New Roman"/>
        </w:rPr>
        <w:t>Phi Alpha Honor</w:t>
      </w:r>
      <w:r>
        <w:rPr>
          <w:rFonts w:ascii="Times New Roman" w:hAnsi="Times New Roman" w:cs="Times New Roman"/>
        </w:rPr>
        <w:t xml:space="preserve"> Society. Your interest means that you have worked hard to </w:t>
      </w:r>
      <w:r w:rsidR="0046585B">
        <w:rPr>
          <w:rFonts w:ascii="Times New Roman" w:hAnsi="Times New Roman" w:cs="Times New Roman"/>
        </w:rPr>
        <w:t>meet</w:t>
      </w:r>
      <w:r w:rsidR="00D2664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igh </w:t>
      </w:r>
      <w:r w:rsidR="003A3545">
        <w:rPr>
          <w:rFonts w:ascii="Times New Roman" w:hAnsi="Times New Roman" w:cs="Times New Roman"/>
        </w:rPr>
        <w:t>academic standards</w:t>
      </w:r>
      <w:r>
        <w:rPr>
          <w:rFonts w:ascii="Times New Roman" w:hAnsi="Times New Roman" w:cs="Times New Roman"/>
        </w:rPr>
        <w:t xml:space="preserve"> and that you </w:t>
      </w:r>
      <w:r w:rsidR="00D2664F">
        <w:rPr>
          <w:rFonts w:ascii="Times New Roman" w:hAnsi="Times New Roman" w:cs="Times New Roman"/>
        </w:rPr>
        <w:t xml:space="preserve">have </w:t>
      </w:r>
      <w:r w:rsidR="0046585B">
        <w:rPr>
          <w:rFonts w:ascii="Times New Roman" w:hAnsi="Times New Roman" w:cs="Times New Roman"/>
        </w:rPr>
        <w:t xml:space="preserve">committed yourself to giving back to your community </w:t>
      </w:r>
      <w:r w:rsidR="003A3545">
        <w:rPr>
          <w:rFonts w:ascii="Times New Roman" w:hAnsi="Times New Roman" w:cs="Times New Roman"/>
        </w:rPr>
        <w:t>through</w:t>
      </w:r>
      <w:r>
        <w:rPr>
          <w:rFonts w:ascii="Times New Roman" w:hAnsi="Times New Roman" w:cs="Times New Roman"/>
        </w:rPr>
        <w:t xml:space="preserve"> volunteer efforts. </w:t>
      </w:r>
    </w:p>
    <w:p w14:paraId="50B4F8EA" w14:textId="77777777" w:rsidR="00937D3C" w:rsidRDefault="00937D3C" w:rsidP="00937D3C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1DC7" wp14:editId="417063A2">
                <wp:simplePos x="0" y="0"/>
                <wp:positionH relativeFrom="column">
                  <wp:posOffset>-28575</wp:posOffset>
                </wp:positionH>
                <wp:positionV relativeFrom="paragraph">
                  <wp:posOffset>95885</wp:posOffset>
                </wp:positionV>
                <wp:extent cx="6000750" cy="0"/>
                <wp:effectExtent l="38100" t="38100" r="57150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7D9C0318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25pt,7.55pt" to="470.2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" strokecolor="windowText" strokeweight="2pt">
                <v:shadow on="t" color="black" opacity="24903f" origin=",.5" offset="0,.55556mm"/>
              </v:line>
            </w:pict>
          </mc:Fallback>
        </mc:AlternateContent>
      </w:r>
    </w:p>
    <w:p w14:paraId="1972BC23" w14:textId="4721D1CE" w:rsidR="00937D3C" w:rsidRDefault="00937D3C" w:rsidP="00937D3C">
      <w:pPr>
        <w:spacing w:before="120"/>
        <w:jc w:val="center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Requirements</w:t>
      </w:r>
      <w:r w:rsidR="00EC6315">
        <w:rPr>
          <w:rFonts w:ascii="Times New Roman" w:hAnsi="Times New Roman" w:cs="Times New Roman"/>
          <w:b/>
          <w:color w:val="000000"/>
        </w:rPr>
        <w:t xml:space="preserve"> for Membership</w:t>
      </w:r>
    </w:p>
    <w:p w14:paraId="5ABFA56A" w14:textId="31DBA40B" w:rsidR="009E6905" w:rsidRPr="009E6905" w:rsidRDefault="009E6905" w:rsidP="00937D3C">
      <w:pPr>
        <w:spacing w:before="120"/>
        <w:jc w:val="center"/>
        <w:rPr>
          <w:rFonts w:ascii="Times New Roman" w:hAnsi="Times New Roman" w:cs="Times New Roman"/>
          <w:i/>
          <w:color w:val="000000"/>
        </w:rPr>
      </w:pPr>
      <w:r w:rsidRPr="009E6905">
        <w:rPr>
          <w:rFonts w:ascii="Times New Roman" w:hAnsi="Times New Roman" w:cs="Times New Roman"/>
          <w:i/>
          <w:color w:val="000000"/>
        </w:rPr>
        <w:t>Students must</w:t>
      </w:r>
      <w:r w:rsidR="009E2F0B">
        <w:rPr>
          <w:rFonts w:ascii="Times New Roman" w:hAnsi="Times New Roman" w:cs="Times New Roman"/>
          <w:i/>
          <w:color w:val="000000"/>
        </w:rPr>
        <w:t xml:space="preserve"> meet the </w:t>
      </w:r>
      <w:r w:rsidRPr="009E6905">
        <w:rPr>
          <w:rFonts w:ascii="Times New Roman" w:hAnsi="Times New Roman" w:cs="Times New Roman"/>
          <w:i/>
          <w:color w:val="000000"/>
        </w:rPr>
        <w:t xml:space="preserve">requirements </w:t>
      </w:r>
      <w:r w:rsidR="009E2F0B">
        <w:rPr>
          <w:rFonts w:ascii="Times New Roman" w:hAnsi="Times New Roman" w:cs="Times New Roman"/>
          <w:i/>
          <w:color w:val="000000"/>
        </w:rPr>
        <w:t>shown below at the time of application.</w:t>
      </w:r>
    </w:p>
    <w:p w14:paraId="19E985BB" w14:textId="3276BD9B" w:rsidR="00937D3C" w:rsidRPr="00937D3C" w:rsidRDefault="009E6905" w:rsidP="009E2F0B">
      <w:pPr>
        <w:pStyle w:val="xmsonormal"/>
        <w:spacing w:before="12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New Applications: Undergraduate Students</w:t>
      </w:r>
    </w:p>
    <w:p w14:paraId="5CC9172C" w14:textId="77777777" w:rsidR="009E2F0B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cepted into the UNCP </w:t>
      </w:r>
      <w:r w:rsidR="009E6905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Bachelor of Social Work </w:t>
      </w:r>
      <w:r w:rsidR="009E2F0B">
        <w:rPr>
          <w:rFonts w:ascii="Times New Roman" w:hAnsi="Times New Roman" w:cs="Times New Roman"/>
          <w:color w:val="000000"/>
          <w:sz w:val="24"/>
          <w:szCs w:val="24"/>
        </w:rPr>
        <w:t xml:space="preserve">(BSW)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Program</w:t>
      </w:r>
    </w:p>
    <w:p w14:paraId="125BA9B7" w14:textId="77777777" w:rsidR="009E2F0B" w:rsidRDefault="009E2F0B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>Enrolled in the BSW Program, at the time of application</w:t>
      </w:r>
    </w:p>
    <w:p w14:paraId="0AB313C9" w14:textId="42575F30" w:rsidR="009E2F0B" w:rsidRDefault="004B1A04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arned a minimum of 9</w:t>
      </w:r>
      <w:r w:rsidR="00937D3C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semester hours or equivalent in </w:t>
      </w:r>
      <w:r>
        <w:rPr>
          <w:rFonts w:ascii="Times New Roman" w:hAnsi="Times New Roman" w:cs="Times New Roman"/>
          <w:color w:val="000000"/>
          <w:sz w:val="24"/>
          <w:szCs w:val="24"/>
        </w:rPr>
        <w:t>required social work courses</w:t>
      </w:r>
    </w:p>
    <w:p w14:paraId="03FEFE0C" w14:textId="255656C9" w:rsidR="009E2F0B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hieved an </w:t>
      </w:r>
      <w:r w:rsidRPr="009E2F0B">
        <w:rPr>
          <w:rFonts w:ascii="Times New Roman" w:hAnsi="Times New Roman" w:cs="Times New Roman"/>
          <w:color w:val="000000"/>
          <w:sz w:val="24"/>
          <w:szCs w:val="24"/>
          <w:u w:val="single"/>
        </w:rPr>
        <w:t>overall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grade point average of 3.0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or above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>at the time of application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and a 3.</w:t>
      </w:r>
      <w:r w:rsidR="00C36EA6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4B1A04">
        <w:rPr>
          <w:rFonts w:ascii="Times New Roman" w:hAnsi="Times New Roman" w:cs="Times New Roman"/>
          <w:color w:val="000000"/>
          <w:sz w:val="24"/>
          <w:szCs w:val="24"/>
        </w:rPr>
        <w:t xml:space="preserve"> grade point average in all social work course work. </w:t>
      </w:r>
    </w:p>
    <w:p w14:paraId="48434E94" w14:textId="2C188535" w:rsidR="00937D3C" w:rsidRPr="009E2F0B" w:rsidRDefault="00937D3C" w:rsidP="0084623E">
      <w:pPr>
        <w:pStyle w:val="xmsonormal"/>
        <w:numPr>
          <w:ilvl w:val="0"/>
          <w:numId w:val="4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Completion of </w:t>
      </w:r>
      <w:r w:rsidR="00327C40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0 documented volunteer hours</w:t>
      </w:r>
      <w:r w:rsidR="00DE400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in a social work or social service setting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>, since being accepted into the program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Please note that service hours</w:t>
      </w:r>
      <w:r w:rsidR="009E2F0B"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completed as a course requirement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do not count towards the required </w:t>
      </w:r>
      <w:r w:rsidR="00327C40">
        <w:rPr>
          <w:rFonts w:ascii="Times New Roman" w:hAnsi="Times New Roman" w:cs="Times New Roman"/>
          <w:i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1054A5FF" w14:textId="45868048" w:rsidR="009E6905" w:rsidRPr="009E6905" w:rsidRDefault="009E6905" w:rsidP="00DE4003">
      <w:pPr>
        <w:pStyle w:val="xmsonormal"/>
        <w:spacing w:before="24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9E6905">
        <w:rPr>
          <w:rFonts w:ascii="Times New Roman" w:hAnsi="Times New Roman" w:cs="Times New Roman"/>
          <w:color w:val="000000"/>
          <w:sz w:val="24"/>
          <w:szCs w:val="24"/>
          <w:u w:val="single"/>
        </w:rPr>
        <w:t>New Applications: Graduate Students</w:t>
      </w:r>
    </w:p>
    <w:p w14:paraId="1D8C5F84" w14:textId="0330CC41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cepted into the UNCP </w:t>
      </w:r>
      <w:r>
        <w:rPr>
          <w:rFonts w:ascii="Times New Roman" w:hAnsi="Times New Roman" w:cs="Times New Roman"/>
          <w:color w:val="000000"/>
          <w:sz w:val="24"/>
          <w:szCs w:val="24"/>
        </w:rPr>
        <w:t>Master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of Social Work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(MSW) 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Program</w:t>
      </w:r>
    </w:p>
    <w:p w14:paraId="2D3911FD" w14:textId="03BB5398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Enrolled in the </w:t>
      </w:r>
      <w:r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SW Program, at the time of application</w:t>
      </w:r>
    </w:p>
    <w:p w14:paraId="0173D1E2" w14:textId="25282B16" w:rsidR="009E2F0B" w:rsidRDefault="004B1A04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mpleted one se</w:t>
      </w:r>
      <w:r w:rsidR="0057565D">
        <w:rPr>
          <w:rFonts w:ascii="Times New Roman" w:hAnsi="Times New Roman" w:cs="Times New Roman"/>
          <w:color w:val="000000"/>
          <w:sz w:val="24"/>
          <w:szCs w:val="24"/>
        </w:rPr>
        <w:t>mester and earned a minimum of 8</w:t>
      </w:r>
      <w:r w:rsidR="009E2F0B"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semester hours or equivalent in Social Work </w:t>
      </w:r>
    </w:p>
    <w:p w14:paraId="53477CB4" w14:textId="43CCB2C3" w:rsid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Achieved an </w:t>
      </w:r>
      <w:r w:rsidRPr="009E2F0B">
        <w:rPr>
          <w:rFonts w:ascii="Times New Roman" w:hAnsi="Times New Roman" w:cs="Times New Roman"/>
          <w:color w:val="000000"/>
          <w:sz w:val="24"/>
          <w:szCs w:val="24"/>
          <w:u w:val="single"/>
        </w:rPr>
        <w:t>overal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rade point average of 3.50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or above, at the time of application</w:t>
      </w:r>
    </w:p>
    <w:p w14:paraId="7887E8AB" w14:textId="00AAD1F8" w:rsidR="009E2F0B" w:rsidRPr="009E2F0B" w:rsidRDefault="009E2F0B" w:rsidP="0084623E">
      <w:pPr>
        <w:pStyle w:val="xmsonormal"/>
        <w:numPr>
          <w:ilvl w:val="0"/>
          <w:numId w:val="5"/>
        </w:numPr>
        <w:spacing w:before="0" w:beforeAutospacing="0" w:after="0" w:afterAutospacing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Completion of </w:t>
      </w:r>
      <w:r w:rsidR="00327C40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>0 documented volunteer hours</w:t>
      </w:r>
      <w:r w:rsidR="00DE400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 in a social work or social service setting, since being accepted into the program. 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ease note that service hours completed as a course requirement do not count towards the required </w:t>
      </w:r>
      <w:r w:rsidR="00327C40">
        <w:rPr>
          <w:rFonts w:ascii="Times New Roman" w:hAnsi="Times New Roman" w:cs="Times New Roman"/>
          <w:i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4E705664" w14:textId="7B65E080" w:rsidR="00937D3C" w:rsidRPr="00DE4003" w:rsidRDefault="009E2F0B" w:rsidP="00DE4003">
      <w:pPr>
        <w:pStyle w:val="xmsonormal"/>
        <w:spacing w:before="240" w:beforeAutospacing="0" w:after="0" w:afterAutospacing="0"/>
        <w:rPr>
          <w:rFonts w:ascii="Times New Roman" w:hAnsi="Times New Roman" w:cs="Times New Roman"/>
          <w:sz w:val="24"/>
          <w:szCs w:val="24"/>
          <w:u w:val="single"/>
        </w:rPr>
      </w:pPr>
      <w:r w:rsidRPr="00DE4003">
        <w:rPr>
          <w:rFonts w:ascii="Times New Roman" w:hAnsi="Times New Roman" w:cs="Times New Roman"/>
          <w:sz w:val="24"/>
          <w:szCs w:val="24"/>
          <w:u w:val="single"/>
        </w:rPr>
        <w:t>Application for Volunte</w:t>
      </w:r>
      <w:r w:rsidR="00876005">
        <w:rPr>
          <w:rFonts w:ascii="Times New Roman" w:hAnsi="Times New Roman" w:cs="Times New Roman"/>
          <w:sz w:val="24"/>
          <w:szCs w:val="24"/>
          <w:u w:val="single"/>
        </w:rPr>
        <w:t>er Hour Recognition: Current Phi Alpha</w:t>
      </w:r>
      <w:r w:rsidRPr="00DE4003">
        <w:rPr>
          <w:rFonts w:ascii="Times New Roman" w:hAnsi="Times New Roman" w:cs="Times New Roman"/>
          <w:sz w:val="24"/>
          <w:szCs w:val="24"/>
          <w:u w:val="single"/>
        </w:rPr>
        <w:t xml:space="preserve"> Member</w:t>
      </w:r>
    </w:p>
    <w:p w14:paraId="7C694FE6" w14:textId="53074CCB" w:rsidR="009E2F0B" w:rsidRDefault="009E2F0B" w:rsidP="00DE4003">
      <w:pPr>
        <w:pStyle w:val="xmsonormal"/>
        <w:numPr>
          <w:ilvl w:val="0"/>
          <w:numId w:val="6"/>
        </w:numPr>
        <w:spacing w:before="120" w:beforeAutospacing="0" w:after="0" w:afterAutospacing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hold </w:t>
      </w:r>
      <w:r w:rsidR="00876005">
        <w:rPr>
          <w:rFonts w:ascii="Times New Roman" w:hAnsi="Times New Roman" w:cs="Times New Roman"/>
          <w:sz w:val="24"/>
          <w:szCs w:val="24"/>
        </w:rPr>
        <w:t>Phi Alpha</w:t>
      </w:r>
      <w:r>
        <w:rPr>
          <w:rFonts w:ascii="Times New Roman" w:hAnsi="Times New Roman" w:cs="Times New Roman"/>
          <w:sz w:val="24"/>
          <w:szCs w:val="24"/>
        </w:rPr>
        <w:t xml:space="preserve"> Membership</w:t>
      </w:r>
      <w:r w:rsidR="00DE4003">
        <w:rPr>
          <w:rFonts w:ascii="Times New Roman" w:hAnsi="Times New Roman" w:cs="Times New Roman"/>
          <w:sz w:val="24"/>
          <w:szCs w:val="24"/>
        </w:rPr>
        <w:t xml:space="preserve"> (from UNCP charter or other accredited social work program charter)</w:t>
      </w:r>
    </w:p>
    <w:p w14:paraId="51F44A14" w14:textId="639322FC" w:rsidR="009E2F0B" w:rsidRDefault="009E2F0B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accepted and enrolled UNCP BSW or MSW student.</w:t>
      </w:r>
    </w:p>
    <w:p w14:paraId="0CDC3AF6" w14:textId="5D57254F" w:rsidR="00DE4003" w:rsidRDefault="00DE4003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 </w:t>
      </w:r>
      <w:r w:rsidR="004B1A04">
        <w:rPr>
          <w:rFonts w:ascii="Times New Roman" w:hAnsi="Times New Roman" w:cs="Times New Roman"/>
          <w:sz w:val="24"/>
          <w:szCs w:val="24"/>
        </w:rPr>
        <w:t xml:space="preserve">overall </w:t>
      </w:r>
      <w:r>
        <w:rPr>
          <w:rFonts w:ascii="Times New Roman" w:hAnsi="Times New Roman" w:cs="Times New Roman"/>
          <w:sz w:val="24"/>
          <w:szCs w:val="24"/>
        </w:rPr>
        <w:t>grad</w:t>
      </w:r>
      <w:r w:rsidR="004B1A04">
        <w:rPr>
          <w:rFonts w:ascii="Times New Roman" w:hAnsi="Times New Roman" w:cs="Times New Roman"/>
          <w:sz w:val="24"/>
          <w:szCs w:val="24"/>
        </w:rPr>
        <w:t>e point average at or above 3.0</w:t>
      </w:r>
      <w:r>
        <w:rPr>
          <w:rFonts w:ascii="Times New Roman" w:hAnsi="Times New Roman" w:cs="Times New Roman"/>
          <w:sz w:val="24"/>
          <w:szCs w:val="24"/>
        </w:rPr>
        <w:t xml:space="preserve"> for BSW students</w:t>
      </w:r>
      <w:r w:rsidR="004B1A04">
        <w:rPr>
          <w:rFonts w:ascii="Times New Roman" w:hAnsi="Times New Roman" w:cs="Times New Roman"/>
          <w:sz w:val="24"/>
          <w:szCs w:val="24"/>
        </w:rPr>
        <w:t xml:space="preserve"> (3.</w:t>
      </w:r>
      <w:r w:rsidR="00C36EA6">
        <w:rPr>
          <w:rFonts w:ascii="Times New Roman" w:hAnsi="Times New Roman" w:cs="Times New Roman"/>
          <w:sz w:val="24"/>
          <w:szCs w:val="24"/>
        </w:rPr>
        <w:t>3</w:t>
      </w:r>
      <w:r w:rsidR="004B1A04">
        <w:rPr>
          <w:rFonts w:ascii="Times New Roman" w:hAnsi="Times New Roman" w:cs="Times New Roman"/>
          <w:sz w:val="24"/>
          <w:szCs w:val="24"/>
        </w:rPr>
        <w:t xml:space="preserve"> in social work courses)</w:t>
      </w:r>
      <w:r>
        <w:rPr>
          <w:rFonts w:ascii="Times New Roman" w:hAnsi="Times New Roman" w:cs="Times New Roman"/>
          <w:sz w:val="24"/>
          <w:szCs w:val="24"/>
        </w:rPr>
        <w:t xml:space="preserve"> and at or above 3.5 for MSW students.</w:t>
      </w:r>
    </w:p>
    <w:p w14:paraId="77CEB160" w14:textId="10C6D0A9" w:rsidR="00DE4003" w:rsidRPr="0084623E" w:rsidRDefault="00DE4003" w:rsidP="009E2F0B">
      <w:pPr>
        <w:pStyle w:val="xmsonormal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ion of </w:t>
      </w:r>
      <w:r w:rsidR="0017378F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 document</w:t>
      </w:r>
      <w:r w:rsidR="00876005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volunteer hours, in a social work or social service setting, beyond those previously</w:t>
      </w:r>
      <w:r w:rsidR="00876005">
        <w:rPr>
          <w:rFonts w:ascii="Times New Roman" w:hAnsi="Times New Roman" w:cs="Times New Roman"/>
          <w:sz w:val="24"/>
          <w:szCs w:val="24"/>
        </w:rPr>
        <w:t xml:space="preserve"> submitted for membership to Phi Alph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Please note that service hours completed as a course requirement do not count towards the required </w:t>
      </w:r>
      <w:r w:rsidR="0017378F">
        <w:rPr>
          <w:rFonts w:ascii="Times New Roman" w:hAnsi="Times New Roman" w:cs="Times New Roman"/>
          <w:i/>
          <w:color w:val="000000"/>
          <w:sz w:val="24"/>
          <w:szCs w:val="24"/>
        </w:rPr>
        <w:t>1</w:t>
      </w:r>
      <w:r w:rsidRPr="009E2F0B">
        <w:rPr>
          <w:rFonts w:ascii="Times New Roman" w:hAnsi="Times New Roman" w:cs="Times New Roman"/>
          <w:i/>
          <w:color w:val="000000"/>
          <w:sz w:val="24"/>
          <w:szCs w:val="24"/>
        </w:rPr>
        <w:t>0 hours</w:t>
      </w:r>
      <w:r w:rsidRPr="009E2F0B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14:paraId="42EA8DF1" w14:textId="4B6B6E46" w:rsidR="0084623E" w:rsidRPr="00DE4003" w:rsidRDefault="0084623E" w:rsidP="004B1A04">
      <w:pPr>
        <w:pStyle w:val="xmsonormal"/>
        <w:spacing w:before="120" w:beforeAutospacing="0" w:after="0" w:afterAutospacing="0"/>
        <w:jc w:val="center"/>
        <w:rPr>
          <w:rFonts w:ascii="Times New Roman" w:hAnsi="Times New Roman" w:cs="Times New Roman"/>
          <w:sz w:val="24"/>
          <w:szCs w:val="24"/>
        </w:rPr>
      </w:pPr>
      <w:r w:rsidRPr="0084623E">
        <w:rPr>
          <w:rFonts w:ascii="Times New Roman" w:hAnsi="Times New Roman" w:cs="Times New Roman"/>
          <w:b/>
          <w:color w:val="000000"/>
          <w:sz w:val="24"/>
          <w:szCs w:val="24"/>
        </w:rPr>
        <w:t>Cost of Membership</w:t>
      </w:r>
      <w:r w:rsidR="00EC631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4BF6F2" wp14:editId="6BED5B29">
                <wp:simplePos x="0" y="0"/>
                <wp:positionH relativeFrom="column">
                  <wp:posOffset>-81280</wp:posOffset>
                </wp:positionH>
                <wp:positionV relativeFrom="paragraph">
                  <wp:posOffset>938530</wp:posOffset>
                </wp:positionV>
                <wp:extent cx="6000750" cy="0"/>
                <wp:effectExtent l="38100" t="38100" r="57150" b="952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74298BAC" id="Straight Connector 4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73.9pt" to="466.1pt,7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" strokecolor="windowText" strokeweight="2pt">
                <v:shadow on="t" color="black" opacity="24903f" origin=",.5" offset="0,.55556mm"/>
              </v:line>
            </w:pict>
          </mc:Fallback>
        </mc:AlternateContent>
      </w:r>
      <w:r w:rsidR="004B1A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or those </w:t>
      </w:r>
      <w:r w:rsidR="00876005">
        <w:rPr>
          <w:rFonts w:ascii="Times New Roman" w:hAnsi="Times New Roman" w:cs="Times New Roman"/>
          <w:color w:val="000000"/>
          <w:sz w:val="24"/>
          <w:szCs w:val="24"/>
        </w:rPr>
        <w:t>accepted into Phi Alpha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f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first time, there is a one-</w:t>
      </w:r>
      <w:r w:rsidR="004F24B7">
        <w:rPr>
          <w:rFonts w:ascii="Times New Roman" w:hAnsi="Times New Roman" w:cs="Times New Roman"/>
          <w:color w:val="000000"/>
          <w:sz w:val="24"/>
          <w:szCs w:val="24"/>
        </w:rPr>
        <w:t>time fee of $3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covers the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onor 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>cord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876005">
        <w:rPr>
          <w:rFonts w:ascii="Times New Roman" w:hAnsi="Times New Roman" w:cs="Times New Roman"/>
          <w:color w:val="000000"/>
          <w:sz w:val="24"/>
          <w:szCs w:val="24"/>
        </w:rPr>
        <w:t xml:space="preserve"> and national</w:t>
      </w:r>
      <w:r w:rsidR="00EC6315">
        <w:rPr>
          <w:rFonts w:ascii="Times New Roman" w:hAnsi="Times New Roman" w:cs="Times New Roman"/>
          <w:color w:val="000000"/>
          <w:sz w:val="24"/>
          <w:szCs w:val="24"/>
        </w:rPr>
        <w:t xml:space="preserve"> membership/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>certificate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or those current members accepted for additional recognition of volunteer efforts, </w:t>
      </w:r>
      <w:r w:rsidR="004F24B7">
        <w:rPr>
          <w:rFonts w:ascii="Times New Roman" w:hAnsi="Times New Roman" w:cs="Times New Roman"/>
          <w:color w:val="000000"/>
          <w:sz w:val="24"/>
          <w:szCs w:val="24"/>
        </w:rPr>
        <w:t>there is a fee of $12</w:t>
      </w:r>
      <w:r w:rsidRPr="0084623E">
        <w:rPr>
          <w:rFonts w:ascii="Times New Roman" w:hAnsi="Times New Roman" w:cs="Times New Roman"/>
          <w:color w:val="000000"/>
          <w:sz w:val="24"/>
          <w:szCs w:val="24"/>
        </w:rPr>
        <w:t xml:space="preserve"> dollars </w:t>
      </w:r>
      <w:r w:rsidR="00EC6315">
        <w:rPr>
          <w:rFonts w:ascii="Times New Roman" w:hAnsi="Times New Roman" w:cs="Times New Roman"/>
          <w:color w:val="000000"/>
          <w:sz w:val="24"/>
          <w:szCs w:val="24"/>
        </w:rPr>
        <w:t>(covers honor cord).</w:t>
      </w:r>
    </w:p>
    <w:p w14:paraId="607A8B3B" w14:textId="33D958F3" w:rsidR="005700FB" w:rsidRPr="008935D0" w:rsidRDefault="00DE4003" w:rsidP="00DE4003">
      <w:pPr>
        <w:pStyle w:val="xmsonormal"/>
        <w:spacing w:before="0" w:beforeAutospacing="0" w:after="0" w:afterAutospacing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07FE5" wp14:editId="0F9429CD">
                <wp:simplePos x="0" y="0"/>
                <wp:positionH relativeFrom="column">
                  <wp:posOffset>-52387</wp:posOffset>
                </wp:positionH>
                <wp:positionV relativeFrom="paragraph">
                  <wp:posOffset>22860</wp:posOffset>
                </wp:positionV>
                <wp:extent cx="6129020" cy="0"/>
                <wp:effectExtent l="38100" t="38100" r="6223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9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74F0FBB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1pt,1.8pt" to="478.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0BCF2484" w14:textId="0BD32ABD" w:rsidR="00EC6315" w:rsidRDefault="00937D3C" w:rsidP="00145E68">
      <w:pPr>
        <w:spacing w:after="120"/>
        <w:jc w:val="center"/>
        <w:rPr>
          <w:rFonts w:ascii="Times New Roman" w:hAnsi="Times New Roman" w:cs="Times New Roman"/>
          <w:b/>
        </w:rPr>
      </w:pPr>
      <w:r w:rsidRPr="00937D3C">
        <w:rPr>
          <w:rFonts w:ascii="Times New Roman" w:hAnsi="Times New Roman" w:cs="Times New Roman"/>
          <w:b/>
        </w:rPr>
        <w:t>Instructions for Application</w:t>
      </w:r>
    </w:p>
    <w:p w14:paraId="655B2995" w14:textId="48659011" w:rsidR="009E6905" w:rsidRDefault="009E6905" w:rsidP="00EC6315">
      <w:pPr>
        <w:rPr>
          <w:rFonts w:ascii="Times New Roman" w:hAnsi="Times New Roman" w:cs="Times New Roman"/>
          <w:i/>
        </w:rPr>
      </w:pPr>
      <w:r w:rsidRPr="009E6905">
        <w:rPr>
          <w:rFonts w:ascii="Times New Roman" w:hAnsi="Times New Roman" w:cs="Times New Roman"/>
          <w:i/>
        </w:rPr>
        <w:t>Please provide com</w:t>
      </w:r>
      <w:r w:rsidR="00834065">
        <w:rPr>
          <w:rFonts w:ascii="Times New Roman" w:hAnsi="Times New Roman" w:cs="Times New Roman"/>
          <w:i/>
        </w:rPr>
        <w:t>plete information in each step</w:t>
      </w:r>
      <w:r w:rsidRPr="009E6905">
        <w:rPr>
          <w:rFonts w:ascii="Times New Roman" w:hAnsi="Times New Roman" w:cs="Times New Roman"/>
          <w:i/>
        </w:rPr>
        <w:t xml:space="preserve"> in Sections </w:t>
      </w:r>
      <w:r w:rsidR="00834065">
        <w:rPr>
          <w:rFonts w:ascii="Times New Roman" w:hAnsi="Times New Roman" w:cs="Times New Roman"/>
          <w:i/>
        </w:rPr>
        <w:t>1-3. Incomplete applications cannot be reviewed</w:t>
      </w:r>
      <w:r w:rsidR="00D2664F">
        <w:rPr>
          <w:rFonts w:ascii="Times New Roman" w:hAnsi="Times New Roman" w:cs="Times New Roman"/>
          <w:i/>
        </w:rPr>
        <w:t xml:space="preserve">. </w:t>
      </w:r>
      <w:r w:rsidR="00EC6315">
        <w:rPr>
          <w:rFonts w:ascii="Times New Roman" w:hAnsi="Times New Roman" w:cs="Times New Roman"/>
          <w:i/>
        </w:rPr>
        <w:t xml:space="preserve">All applications </w:t>
      </w:r>
      <w:r w:rsidR="00EC6315" w:rsidRPr="00EC6315">
        <w:rPr>
          <w:rFonts w:ascii="Times New Roman" w:hAnsi="Times New Roman" w:cs="Times New Roman"/>
          <w:i/>
          <w:u w:val="single"/>
        </w:rPr>
        <w:t xml:space="preserve">must be </w:t>
      </w:r>
      <w:r w:rsidR="00EC6315">
        <w:rPr>
          <w:rFonts w:ascii="Times New Roman" w:hAnsi="Times New Roman" w:cs="Times New Roman"/>
          <w:i/>
          <w:u w:val="single"/>
        </w:rPr>
        <w:t>complete</w:t>
      </w:r>
      <w:r w:rsidR="00C90F4C">
        <w:rPr>
          <w:rFonts w:ascii="Times New Roman" w:hAnsi="Times New Roman" w:cs="Times New Roman"/>
          <w:i/>
          <w:u w:val="single"/>
        </w:rPr>
        <w:t xml:space="preserve"> (</w:t>
      </w:r>
      <w:r w:rsidR="00EC6315" w:rsidRPr="00C90F4C">
        <w:rPr>
          <w:rFonts w:ascii="Times New Roman" w:hAnsi="Times New Roman" w:cs="Times New Roman"/>
          <w:i/>
          <w:u w:val="single"/>
        </w:rPr>
        <w:t>typed,</w:t>
      </w:r>
      <w:r w:rsidR="00145E68" w:rsidRPr="00C90F4C">
        <w:rPr>
          <w:rFonts w:ascii="Times New Roman" w:hAnsi="Times New Roman" w:cs="Times New Roman"/>
          <w:i/>
          <w:u w:val="single"/>
        </w:rPr>
        <w:t xml:space="preserve"> printed,</w:t>
      </w:r>
      <w:r w:rsidR="00C90F4C" w:rsidRPr="00C90F4C">
        <w:rPr>
          <w:rFonts w:ascii="Times New Roman" w:hAnsi="Times New Roman" w:cs="Times New Roman"/>
          <w:i/>
          <w:u w:val="single"/>
        </w:rPr>
        <w:t xml:space="preserve"> appropriate support </w:t>
      </w:r>
      <w:r w:rsidR="00EC6315" w:rsidRPr="00C90F4C">
        <w:rPr>
          <w:rFonts w:ascii="Times New Roman" w:hAnsi="Times New Roman" w:cs="Times New Roman"/>
          <w:i/>
          <w:u w:val="single"/>
        </w:rPr>
        <w:t>documentation</w:t>
      </w:r>
      <w:r w:rsidR="00C90F4C" w:rsidRPr="00C90F4C">
        <w:rPr>
          <w:rFonts w:ascii="Times New Roman" w:hAnsi="Times New Roman" w:cs="Times New Roman"/>
          <w:i/>
          <w:u w:val="single"/>
        </w:rPr>
        <w:t xml:space="preserve"> attached</w:t>
      </w:r>
      <w:r w:rsidR="00C90F4C">
        <w:rPr>
          <w:rFonts w:ascii="Times New Roman" w:hAnsi="Times New Roman" w:cs="Times New Roman"/>
          <w:i/>
          <w:u w:val="single"/>
        </w:rPr>
        <w:t>)</w:t>
      </w:r>
      <w:r w:rsidR="00EC6315" w:rsidRPr="00C90F4C">
        <w:rPr>
          <w:rFonts w:ascii="Times New Roman" w:hAnsi="Times New Roman" w:cs="Times New Roman"/>
          <w:i/>
          <w:u w:val="single"/>
        </w:rPr>
        <w:t xml:space="preserve"> </w:t>
      </w:r>
      <w:r w:rsidR="00145E68" w:rsidRPr="00C90F4C">
        <w:rPr>
          <w:rFonts w:ascii="Times New Roman" w:hAnsi="Times New Roman" w:cs="Times New Roman"/>
          <w:i/>
          <w:u w:val="single"/>
        </w:rPr>
        <w:t xml:space="preserve">and submitted </w:t>
      </w:r>
      <w:r w:rsidR="00327C40">
        <w:rPr>
          <w:rFonts w:ascii="Times New Roman" w:hAnsi="Times New Roman" w:cs="Times New Roman"/>
          <w:i/>
          <w:u w:val="single"/>
        </w:rPr>
        <w:t>via email</w:t>
      </w:r>
      <w:r w:rsidR="00145E68" w:rsidRPr="00C90F4C">
        <w:rPr>
          <w:rFonts w:ascii="Times New Roman" w:hAnsi="Times New Roman" w:cs="Times New Roman"/>
          <w:i/>
        </w:rPr>
        <w:t xml:space="preserve"> </w:t>
      </w:r>
      <w:r w:rsidR="00EC6315" w:rsidRPr="00C90F4C">
        <w:rPr>
          <w:rFonts w:ascii="Times New Roman" w:hAnsi="Times New Roman" w:cs="Times New Roman"/>
          <w:b/>
          <w:i/>
        </w:rPr>
        <w:t>t</w:t>
      </w:r>
      <w:r w:rsidR="00EC6315" w:rsidRPr="00145E68">
        <w:rPr>
          <w:rFonts w:ascii="Times New Roman" w:hAnsi="Times New Roman" w:cs="Times New Roman"/>
          <w:b/>
          <w:i/>
        </w:rPr>
        <w:t xml:space="preserve">o Dr. </w:t>
      </w:r>
      <w:r w:rsidR="00254629">
        <w:rPr>
          <w:rFonts w:ascii="Times New Roman" w:hAnsi="Times New Roman" w:cs="Times New Roman"/>
          <w:b/>
          <w:i/>
        </w:rPr>
        <w:t>Alice Kay Locklear</w:t>
      </w:r>
      <w:r w:rsidR="00EC6315" w:rsidRPr="00145E68">
        <w:rPr>
          <w:rFonts w:ascii="Times New Roman" w:hAnsi="Times New Roman" w:cs="Times New Roman"/>
          <w:b/>
          <w:i/>
        </w:rPr>
        <w:t xml:space="preserve"> </w:t>
      </w:r>
      <w:r w:rsidR="00EC6315">
        <w:rPr>
          <w:rFonts w:ascii="Times New Roman" w:hAnsi="Times New Roman" w:cs="Times New Roman"/>
          <w:i/>
        </w:rPr>
        <w:t xml:space="preserve"> </w:t>
      </w:r>
    </w:p>
    <w:p w14:paraId="41A7BE76" w14:textId="414ECEFF" w:rsidR="004F24B7" w:rsidRDefault="008A6B91" w:rsidP="00EC6315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fldChar w:fldCharType="begin"/>
      </w:r>
      <w:r>
        <w:rPr>
          <w:rFonts w:ascii="Times New Roman" w:hAnsi="Times New Roman" w:cs="Times New Roman"/>
          <w:i/>
        </w:rPr>
        <w:instrText xml:space="preserve"> HYPERLINK "mailto:alicek.locklear@uncp.edu" </w:instrText>
      </w:r>
      <w:r>
        <w:rPr>
          <w:rFonts w:ascii="Times New Roman" w:hAnsi="Times New Roman" w:cs="Times New Roman"/>
          <w:i/>
        </w:rPr>
        <w:fldChar w:fldCharType="separate"/>
      </w:r>
      <w:r w:rsidRPr="003C01AB">
        <w:rPr>
          <w:rStyle w:val="Hyperlink"/>
          <w:rFonts w:ascii="Times New Roman" w:hAnsi="Times New Roman" w:cs="Times New Roman"/>
          <w:i/>
        </w:rPr>
        <w:t>alicek.locklear@uncp.edu</w:t>
      </w:r>
      <w:r>
        <w:rPr>
          <w:rFonts w:ascii="Times New Roman" w:hAnsi="Times New Roman" w:cs="Times New Roman"/>
          <w:i/>
        </w:rPr>
        <w:fldChar w:fldCharType="end"/>
      </w:r>
      <w:r>
        <w:rPr>
          <w:rFonts w:ascii="Times New Roman" w:hAnsi="Times New Roman" w:cs="Times New Roman"/>
          <w:i/>
        </w:rPr>
        <w:t xml:space="preserve"> </w:t>
      </w:r>
    </w:p>
    <w:p w14:paraId="1FA51B32" w14:textId="3EFB3E8E" w:rsidR="00E8650B" w:rsidRPr="00E8650B" w:rsidRDefault="00E8650B" w:rsidP="00E8650B">
      <w:pPr>
        <w:jc w:val="center"/>
        <w:rPr>
          <w:rFonts w:ascii="Times New Roman" w:hAnsi="Times New Roman" w:cs="Times New Roman"/>
          <w:b/>
          <w:color w:val="3333FF"/>
        </w:rPr>
      </w:pPr>
      <w:r w:rsidRPr="00E8650B">
        <w:rPr>
          <w:rFonts w:ascii="Times New Roman" w:hAnsi="Times New Roman" w:cs="Times New Roman"/>
          <w:b/>
          <w:i/>
          <w:color w:val="3333FF"/>
        </w:rPr>
        <w:t>Type directly into this form</w:t>
      </w:r>
      <w:r w:rsidRPr="00E8650B">
        <w:rPr>
          <w:rFonts w:ascii="Times New Roman" w:hAnsi="Times New Roman" w:cs="Times New Roman"/>
          <w:b/>
          <w:i/>
          <w:noProof/>
          <w:color w:val="3333FF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5C88F3" wp14:editId="45D05B80">
                <wp:simplePos x="0" y="0"/>
                <wp:positionH relativeFrom="column">
                  <wp:posOffset>-49530</wp:posOffset>
                </wp:positionH>
                <wp:positionV relativeFrom="paragraph">
                  <wp:posOffset>159385</wp:posOffset>
                </wp:positionV>
                <wp:extent cx="5852795" cy="0"/>
                <wp:effectExtent l="38100" t="38100" r="52705" b="952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795" cy="0"/>
                        </a:xfrm>
                        <a:prstGeom prst="line">
                          <a:avLst/>
                        </a:prstGeom>
                        <a:ln w="1270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03831565" id="Straight Connector 6" o:spid="_x0000_s1026" style="position:absolute;flip:y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9pt,12.55pt" to="456.9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" strokecolor="black [3213]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5E271A1D" w14:textId="7FBFE530" w:rsidR="009E6905" w:rsidRPr="00937D3C" w:rsidRDefault="009E6905" w:rsidP="009E690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ction 1:</w:t>
      </w:r>
      <w:r w:rsidR="00877CAA">
        <w:rPr>
          <w:rFonts w:ascii="Times New Roman" w:hAnsi="Times New Roman" w:cs="Times New Roman"/>
          <w:b/>
        </w:rPr>
        <w:t xml:space="preserve"> The Basics</w:t>
      </w:r>
    </w:p>
    <w:p w14:paraId="2AD84ABD" w14:textId="48054FE1" w:rsidR="009E6905" w:rsidRPr="00834065" w:rsidRDefault="00D2664F" w:rsidP="00834065">
      <w:pPr>
        <w:pStyle w:val="ListParagraph"/>
        <w:numPr>
          <w:ilvl w:val="0"/>
          <w:numId w:val="11"/>
        </w:numPr>
        <w:spacing w:before="120"/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What type of application are you submitting? Please check only one:</w:t>
      </w:r>
      <w:r w:rsidR="009E6905" w:rsidRPr="00834065">
        <w:rPr>
          <w:rFonts w:ascii="Times New Roman" w:hAnsi="Times New Roman" w:cs="Times New Roman"/>
        </w:rPr>
        <w:t xml:space="preserve"> </w:t>
      </w:r>
    </w:p>
    <w:p w14:paraId="46B7FCD1" w14:textId="313AF737" w:rsidR="009E6905" w:rsidRDefault="008A6B91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651445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New BSW Application</w:t>
      </w:r>
    </w:p>
    <w:p w14:paraId="1B6AB4B2" w14:textId="0E0FBEC0" w:rsidR="009E6905" w:rsidRDefault="008A6B91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266413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New MSW Application</w:t>
      </w:r>
    </w:p>
    <w:p w14:paraId="1A2DD9B5" w14:textId="002E7F50" w:rsidR="00877CAA" w:rsidRDefault="008A6B91" w:rsidP="00C90F4C">
      <w:pPr>
        <w:pStyle w:val="ListParagraph"/>
        <w:ind w:left="27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535226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2ED8">
            <w:rPr>
              <w:rFonts w:ascii="MS Gothic" w:eastAsia="MS Gothic" w:hAnsi="MS Gothic" w:cs="Times New Roman" w:hint="eastAsia"/>
            </w:rPr>
            <w:t>☐</w:t>
          </w:r>
        </w:sdtContent>
      </w:sdt>
      <w:r w:rsidR="001715A4">
        <w:rPr>
          <w:rFonts w:ascii="Times New Roman" w:hAnsi="Times New Roman" w:cs="Times New Roman"/>
        </w:rPr>
        <w:t>Application</w:t>
      </w:r>
      <w:r w:rsidR="009E6905" w:rsidRPr="00C70232">
        <w:rPr>
          <w:rFonts w:ascii="Times New Roman" w:hAnsi="Times New Roman" w:cs="Times New Roman"/>
        </w:rPr>
        <w:t xml:space="preserve"> for recognition of </w:t>
      </w:r>
      <w:r w:rsidR="009E6905">
        <w:rPr>
          <w:rFonts w:ascii="Times New Roman" w:hAnsi="Times New Roman" w:cs="Times New Roman"/>
        </w:rPr>
        <w:t xml:space="preserve">additional </w:t>
      </w:r>
      <w:r w:rsidR="009E6905" w:rsidRPr="00C70232">
        <w:rPr>
          <w:rFonts w:ascii="Times New Roman" w:hAnsi="Times New Roman" w:cs="Times New Roman"/>
        </w:rPr>
        <w:t>volunteer efforts</w:t>
      </w:r>
      <w:r w:rsidR="00876005">
        <w:rPr>
          <w:rFonts w:ascii="Times New Roman" w:hAnsi="Times New Roman" w:cs="Times New Roman"/>
        </w:rPr>
        <w:t xml:space="preserve"> (already current Phi Alpha</w:t>
      </w:r>
      <w:r w:rsidR="001715A4">
        <w:rPr>
          <w:rFonts w:ascii="Times New Roman" w:hAnsi="Times New Roman" w:cs="Times New Roman"/>
        </w:rPr>
        <w:t xml:space="preserve"> member)</w:t>
      </w:r>
      <w:r w:rsidR="00C90F4C">
        <w:rPr>
          <w:rFonts w:ascii="Times New Roman" w:hAnsi="Times New Roman" w:cs="Times New Roman"/>
        </w:rPr>
        <w:t xml:space="preserve">. </w:t>
      </w:r>
      <w:r w:rsidR="0046585B">
        <w:rPr>
          <w:rFonts w:ascii="Times New Roman" w:hAnsi="Times New Roman" w:cs="Times New Roman"/>
        </w:rPr>
        <w:t>Please tell us</w:t>
      </w:r>
      <w:r w:rsidR="00877CAA">
        <w:rPr>
          <w:rFonts w:ascii="Times New Roman" w:hAnsi="Times New Roman" w:cs="Times New Roman"/>
        </w:rPr>
        <w:t xml:space="preserve"> when and w</w:t>
      </w:r>
      <w:r w:rsidR="00876005">
        <w:rPr>
          <w:rFonts w:ascii="Times New Roman" w:hAnsi="Times New Roman" w:cs="Times New Roman"/>
        </w:rPr>
        <w:t xml:space="preserve">here you were inducted as </w:t>
      </w:r>
      <w:proofErr w:type="gramStart"/>
      <w:r w:rsidR="00876005">
        <w:rPr>
          <w:rFonts w:ascii="Times New Roman" w:hAnsi="Times New Roman" w:cs="Times New Roman"/>
        </w:rPr>
        <w:t>an</w:t>
      </w:r>
      <w:proofErr w:type="gramEnd"/>
      <w:r w:rsidR="00876005">
        <w:rPr>
          <w:rFonts w:ascii="Times New Roman" w:hAnsi="Times New Roman" w:cs="Times New Roman"/>
        </w:rPr>
        <w:t xml:space="preserve"> Phi Alpha</w:t>
      </w:r>
      <w:r w:rsidR="00877CAA">
        <w:rPr>
          <w:rFonts w:ascii="Times New Roman" w:hAnsi="Times New Roman" w:cs="Times New Roman"/>
        </w:rPr>
        <w:t xml:space="preserve"> membership: </w:t>
      </w:r>
    </w:p>
    <w:sdt>
      <w:sdtPr>
        <w:rPr>
          <w:rFonts w:ascii="Times New Roman" w:hAnsi="Times New Roman" w:cs="Times New Roman"/>
        </w:rPr>
        <w:id w:val="1110088783"/>
      </w:sdtPr>
      <w:sdtEndPr/>
      <w:sdtContent>
        <w:p w14:paraId="081A3988" w14:textId="77777777" w:rsidR="00C90F4C" w:rsidRDefault="008A6B91" w:rsidP="00C90F4C">
          <w:pPr>
            <w:rPr>
              <w:rFonts w:ascii="Times New Roman" w:hAnsi="Times New Roman" w:cs="Times New Roman"/>
            </w:rPr>
          </w:pPr>
          <w:sdt>
            <w:sdtPr>
              <w:rPr>
                <w:rFonts w:ascii="Times New Roman" w:hAnsi="Times New Roman" w:cs="Times New Roman"/>
              </w:rPr>
              <w:id w:val="365108744"/>
            </w:sdtPr>
            <w:sdtEndPr/>
            <w:sdtContent>
              <w:r w:rsidR="00C90F4C" w:rsidRPr="00C90F4C">
                <w:rPr>
                  <w:rFonts w:ascii="Times New Roman" w:hAnsi="Times New Roman" w:cs="Times New Roman"/>
                  <w:color w:val="3333FF"/>
                </w:rPr>
                <w:t>Click to enter text</w:t>
              </w:r>
              <w:r w:rsidR="00C90F4C">
                <w:rPr>
                  <w:rFonts w:ascii="Times New Roman" w:hAnsi="Times New Roman" w:cs="Times New Roman"/>
                  <w:color w:val="3333FF"/>
                </w:rPr>
                <w:t>.</w:t>
              </w:r>
            </w:sdtContent>
          </w:sdt>
        </w:p>
        <w:p w14:paraId="40E1407B" w14:textId="711DC409" w:rsidR="0046585B" w:rsidRDefault="008A6B91" w:rsidP="00DA7219">
          <w:pPr>
            <w:ind w:left="270"/>
            <w:rPr>
              <w:rFonts w:ascii="Times New Roman" w:hAnsi="Times New Roman" w:cs="Times New Roman"/>
            </w:rPr>
          </w:pPr>
        </w:p>
      </w:sdtContent>
    </w:sdt>
    <w:p w14:paraId="0F4701C0" w14:textId="0D5029FF" w:rsidR="00937D3C" w:rsidRPr="00834065" w:rsidRDefault="00D2664F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Tell us who you are and how to reach you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58"/>
        <w:gridCol w:w="4860"/>
      </w:tblGrid>
      <w:tr w:rsidR="009E6905" w14:paraId="708CE8B7" w14:textId="77777777" w:rsidTr="0046585B">
        <w:trPr>
          <w:trHeight w:val="530"/>
        </w:trPr>
        <w:tc>
          <w:tcPr>
            <w:tcW w:w="9918" w:type="dxa"/>
            <w:gridSpan w:val="2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22173D07" w14:textId="66C54AB8" w:rsidR="009E6905" w:rsidRDefault="009E6905" w:rsidP="00E86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</w:t>
            </w:r>
            <w:r w:rsidRPr="008935D0">
              <w:rPr>
                <w:rFonts w:ascii="Times New Roman" w:hAnsi="Times New Roman" w:cs="Times New Roman"/>
              </w:rPr>
              <w:t xml:space="preserve"> Name: </w:t>
            </w:r>
            <w:sdt>
              <w:sdtPr>
                <w:rPr>
                  <w:rFonts w:ascii="Times New Roman" w:hAnsi="Times New Roman" w:cs="Times New Roman"/>
                </w:rPr>
                <w:id w:val="573169057"/>
              </w:sdtPr>
              <w:sdtEndPr/>
              <w:sdtContent>
                <w:r w:rsidR="00E8650B">
                  <w:rPr>
                    <w:rFonts w:ascii="Times New Roman" w:hAnsi="Times New Roman" w:cs="Times New Roman"/>
                    <w:color w:val="3333FF"/>
                  </w:rPr>
                  <w:t>Click to enter name</w:t>
                </w:r>
                <w:r w:rsidR="00C90F4C">
                  <w:rPr>
                    <w:rFonts w:ascii="Times New Roman" w:hAnsi="Times New Roman" w:cs="Times New Roman"/>
                    <w:color w:val="3333FF"/>
                  </w:rPr>
                  <w:t>.</w:t>
                </w:r>
              </w:sdtContent>
            </w:sdt>
            <w:r w:rsidR="0046585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First Name:</w:t>
            </w:r>
            <w:r w:rsidR="0046585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152511649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53188920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name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C90F4C">
                  <w:rPr>
                    <w:rFonts w:ascii="Times New Roman" w:hAnsi="Times New Roman" w:cs="Times New Roman"/>
                  </w:rPr>
                  <w:t xml:space="preserve"> </w:t>
                </w:r>
              </w:sdtContent>
            </w:sdt>
            <w:r w:rsidR="00E8650B">
              <w:rPr>
                <w:rFonts w:ascii="Times New Roman" w:hAnsi="Times New Roman" w:cs="Times New Roman"/>
              </w:rPr>
              <w:t xml:space="preserve"> MI</w:t>
            </w:r>
            <w:r>
              <w:rPr>
                <w:rFonts w:ascii="Times New Roman" w:hAnsi="Times New Roman" w:cs="Times New Roma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352622063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429630448"/>
                  </w:sdtPr>
                  <w:sdtEndPr/>
                  <w:sdtContent>
                    <w:r w:rsidR="00C90F4C" w:rsidRPr="00C90F4C">
                      <w:rPr>
                        <w:rFonts w:ascii="Times New Roman" w:hAnsi="Times New Roman" w:cs="Times New Roman"/>
                        <w:color w:val="3333FF"/>
                      </w:rPr>
                      <w:t xml:space="preserve">Click to enter </w:t>
                    </w:r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initia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  <w:r>
              <w:rPr>
                <w:rFonts w:ascii="Times New Roman" w:hAnsi="Times New Roman" w:cs="Times New Roman"/>
              </w:rPr>
              <w:t xml:space="preserve">        </w:t>
            </w:r>
            <w:r w:rsidRPr="008935D0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9E6905" w14:paraId="165AAF28" w14:textId="77777777" w:rsidTr="0046585B">
        <w:trPr>
          <w:trHeight w:val="440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218B62" w14:textId="5D1B7971" w:rsidR="009E6905" w:rsidRDefault="009E6905" w:rsidP="009E690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ferred</w:t>
            </w:r>
            <w:r w:rsidRPr="008935D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mail</w:t>
            </w:r>
            <w:r w:rsidRPr="008935D0">
              <w:rPr>
                <w:rFonts w:ascii="Times New Roman" w:hAnsi="Times New Roman" w:cs="Times New Roman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4017920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1012447440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emai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</w:tc>
        <w:tc>
          <w:tcPr>
            <w:tcW w:w="4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1249053D" w14:textId="705E7EC7" w:rsidR="009E6905" w:rsidRDefault="009E6905" w:rsidP="00E8650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ravemail:</w:t>
            </w:r>
            <w:sdt>
              <w:sdtPr>
                <w:rPr>
                  <w:rFonts w:ascii="Times New Roman" w:hAnsi="Times New Roman" w:cs="Times New Roman"/>
                </w:rPr>
                <w:id w:val="54842579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161345198"/>
                  </w:sdtPr>
                  <w:sdtEndPr/>
                  <w:sdtContent>
                    <w:r w:rsidR="00C90F4C" w:rsidRPr="00C90F4C">
                      <w:rPr>
                        <w:rFonts w:ascii="Times New Roman" w:hAnsi="Times New Roman" w:cs="Times New Roman"/>
                        <w:color w:val="3333FF"/>
                      </w:rPr>
                      <w:t>Click</w:t>
                    </w:r>
                    <w:proofErr w:type="spellEnd"/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 xml:space="preserve"> to enter email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</w:tc>
      </w:tr>
      <w:tr w:rsidR="003765AB" w14:paraId="3FAC84C5" w14:textId="77777777" w:rsidTr="0046585B">
        <w:trPr>
          <w:trHeight w:val="259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3895FBB6" w14:textId="58F229BC" w:rsidR="003765AB" w:rsidRDefault="003765AB" w:rsidP="009E6905">
            <w:pPr>
              <w:rPr>
                <w:rFonts w:ascii="Times New Roman" w:hAnsi="Times New Roman" w:cs="Times New Roman"/>
              </w:rPr>
            </w:pPr>
            <w:r w:rsidRPr="008935D0">
              <w:rPr>
                <w:rFonts w:ascii="Times New Roman" w:hAnsi="Times New Roman" w:cs="Times New Roman"/>
              </w:rPr>
              <w:t>Phone number:</w:t>
            </w:r>
            <w:r w:rsidR="00C90F4C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4695056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1423914232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phone number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sdtContent>
            </w:sdt>
          </w:p>
          <w:p w14:paraId="4C0E4857" w14:textId="77777777" w:rsidR="003765AB" w:rsidRDefault="003765A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60" w:type="dxa"/>
            <w:vMerge w:val="restart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</w:tcPr>
          <w:p w14:paraId="33339E1B" w14:textId="77777777" w:rsidR="003765AB" w:rsidRDefault="003765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iling Address:  </w:t>
            </w:r>
          </w:p>
          <w:sdt>
            <w:sdtPr>
              <w:rPr>
                <w:rFonts w:ascii="Times New Roman" w:hAnsi="Times New Roman" w:cs="Times New Roman"/>
              </w:rPr>
              <w:id w:val="-876004163"/>
            </w:sdtPr>
            <w:sdtEndPr/>
            <w:sdtContent>
              <w:p w14:paraId="7F3B1900" w14:textId="7D202264" w:rsidR="00C90F4C" w:rsidRDefault="008A6B91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165252642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address</w:t>
                    </w:r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C90F4C">
                  <w:rPr>
                    <w:rFonts w:ascii="Times New Roman" w:hAnsi="Times New Roman" w:cs="Times New Roman"/>
                  </w:rPr>
                  <w:t xml:space="preserve">  </w:t>
                </w:r>
              </w:p>
              <w:p w14:paraId="0B97D2D5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48BAC1E0" w14:textId="551083C0" w:rsidR="003765AB" w:rsidRPr="00C90F4C" w:rsidRDefault="008A6B91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  <w:tr w:rsidR="003765AB" w14:paraId="36620907" w14:textId="77777777" w:rsidTr="0046585B">
        <w:trPr>
          <w:trHeight w:val="498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right w:val="single" w:sz="6" w:space="0" w:color="auto"/>
            </w:tcBorders>
          </w:tcPr>
          <w:p w14:paraId="55900496" w14:textId="052D51B8" w:rsidR="003765AB" w:rsidRPr="008935D0" w:rsidRDefault="003765AB" w:rsidP="00C90F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isor in the SW Program:</w:t>
            </w:r>
            <w:r w:rsidR="00C90F4C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14759685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769857197"/>
                  </w:sdtPr>
                  <w:sdtEndPr/>
                  <w:sdt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137231662"/>
                      </w:sdtPr>
                      <w:sdtEndPr/>
                      <w:sdtContent>
                        <w:sdt>
                          <w:sdtPr>
                            <w:rPr>
                              <w:rFonts w:ascii="Times New Roman" w:hAnsi="Times New Roman" w:cs="Times New Roman"/>
                            </w:rPr>
                            <w:id w:val="-1725279936"/>
                          </w:sdtPr>
                          <w:sdtEndPr/>
                          <w:sdtContent>
                            <w:r w:rsidR="00E8650B">
                              <w:rPr>
                                <w:rFonts w:ascii="Times New Roman" w:hAnsi="Times New Roman" w:cs="Times New Roman"/>
                                <w:color w:val="3333FF"/>
                              </w:rPr>
                              <w:t>Click to enter name</w:t>
                            </w:r>
                            <w:r w:rsidR="00C90F4C">
                              <w:rPr>
                                <w:rFonts w:ascii="Times New Roman" w:hAnsi="Times New Roman" w:cs="Times New Roman"/>
                                <w:color w:val="3333FF"/>
                              </w:rPr>
                              <w:t>.</w:t>
                            </w:r>
                          </w:sdtContent>
                        </w:sdt>
                        <w:r w:rsidR="00C90F4C">
                          <w:rPr>
                            <w:rFonts w:ascii="Times New Roman" w:hAnsi="Times New Roman" w:cs="Times New Roman"/>
                          </w:rPr>
                          <w:t xml:space="preserve">   </w:t>
                        </w:r>
                      </w:sdtContent>
                    </w:sdt>
                  </w:sdtContent>
                </w:sdt>
              </w:sdtContent>
            </w:sdt>
          </w:p>
        </w:tc>
        <w:tc>
          <w:tcPr>
            <w:tcW w:w="4860" w:type="dxa"/>
            <w:vMerge/>
            <w:tcBorders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10CE2B6" w14:textId="77777777" w:rsidR="003765AB" w:rsidRDefault="003765AB">
            <w:pPr>
              <w:rPr>
                <w:rFonts w:ascii="Times New Roman" w:hAnsi="Times New Roman" w:cs="Times New Roman"/>
              </w:rPr>
            </w:pPr>
          </w:p>
        </w:tc>
      </w:tr>
    </w:tbl>
    <w:p w14:paraId="4E11FD11" w14:textId="7E71E5A9" w:rsidR="00C542C0" w:rsidRPr="008935D0" w:rsidRDefault="00C542C0">
      <w:pPr>
        <w:rPr>
          <w:rFonts w:ascii="Times New Roman" w:hAnsi="Times New Roman" w:cs="Times New Roman"/>
        </w:rPr>
      </w:pPr>
    </w:p>
    <w:p w14:paraId="612E0071" w14:textId="7DC93E7E" w:rsidR="00B24312" w:rsidRPr="00834065" w:rsidRDefault="00B24312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 xml:space="preserve">Briefly tell us why you are applying for the </w:t>
      </w:r>
      <w:r w:rsidR="00876005">
        <w:rPr>
          <w:rFonts w:ascii="Times New Roman" w:hAnsi="Times New Roman" w:cs="Times New Roman"/>
        </w:rPr>
        <w:t>Phi Alpha</w:t>
      </w:r>
      <w:r w:rsidRPr="00834065">
        <w:rPr>
          <w:rFonts w:ascii="Times New Roman" w:hAnsi="Times New Roman" w:cs="Times New Roman"/>
        </w:rPr>
        <w:t xml:space="preserve"> Honor Society: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B24312" w14:paraId="7DB491CD" w14:textId="77777777" w:rsidTr="00145E68">
        <w:trPr>
          <w:trHeight w:val="1347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-612908935"/>
            </w:sdtPr>
            <w:sdtEndPr/>
            <w:sdtContent>
              <w:p w14:paraId="7C1C05D4" w14:textId="25330B8A" w:rsidR="00C90F4C" w:rsidRDefault="008A6B91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578684874"/>
                  </w:sdtPr>
                  <w:sdtEndPr/>
                  <w:sdtContent>
                    <w:r w:rsid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.</w:t>
                    </w:r>
                  </w:sdtContent>
                </w:sdt>
              </w:p>
              <w:p w14:paraId="78C6DC70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0003A8D5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27709553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668D9E91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251D4F7F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707F813B" w14:textId="77777777" w:rsidR="00C90F4C" w:rsidRDefault="00C90F4C">
                <w:pPr>
                  <w:rPr>
                    <w:rFonts w:ascii="Times New Roman" w:hAnsi="Times New Roman" w:cs="Times New Roman"/>
                  </w:rPr>
                </w:pPr>
              </w:p>
              <w:p w14:paraId="46CB3B73" w14:textId="3C098047" w:rsidR="00B24312" w:rsidRDefault="008A6B91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1CCE7071" w14:textId="77777777" w:rsidR="00B24312" w:rsidRDefault="00B24312" w:rsidP="00B24312">
      <w:pPr>
        <w:rPr>
          <w:rFonts w:ascii="Times New Roman" w:hAnsi="Times New Roman" w:cs="Times New Roman"/>
        </w:rPr>
      </w:pPr>
    </w:p>
    <w:p w14:paraId="6864FEE8" w14:textId="0CA06302" w:rsidR="00B24312" w:rsidRPr="00834065" w:rsidRDefault="00B24312" w:rsidP="00834065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 xml:space="preserve">Please indicate if you would </w:t>
      </w:r>
      <w:r w:rsidR="00876005">
        <w:rPr>
          <w:rFonts w:ascii="Times New Roman" w:hAnsi="Times New Roman" w:cs="Times New Roman"/>
        </w:rPr>
        <w:t>be interested in running for Phi Alpha</w:t>
      </w:r>
      <w:r w:rsidRPr="00834065">
        <w:rPr>
          <w:rFonts w:ascii="Times New Roman" w:hAnsi="Times New Roman" w:cs="Times New Roman"/>
        </w:rPr>
        <w:t xml:space="preserve"> office and which office you are most interested in (e.g. president, treasurer):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B24312" w14:paraId="59E29A53" w14:textId="77777777" w:rsidTr="00B24312">
        <w:trPr>
          <w:trHeight w:val="780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491530181"/>
            </w:sdtPr>
            <w:sdtEndPr/>
            <w:sdtContent>
              <w:p w14:paraId="3140D4BF" w14:textId="77777777" w:rsidR="00DA7219" w:rsidRDefault="008A6B91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2069943254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55F426D4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300CE570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2826943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B116378" w14:textId="1F2E8013" w:rsidR="00B24312" w:rsidRDefault="008A6B91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4C6F0368" w14:textId="77777777" w:rsidR="00B24312" w:rsidRDefault="00B24312" w:rsidP="00840783">
            <w:pPr>
              <w:rPr>
                <w:rFonts w:ascii="Times New Roman" w:hAnsi="Times New Roman" w:cs="Times New Roman"/>
              </w:rPr>
            </w:pPr>
          </w:p>
        </w:tc>
      </w:tr>
    </w:tbl>
    <w:p w14:paraId="6B065F64" w14:textId="77777777" w:rsidR="00834065" w:rsidRDefault="00834065">
      <w:pPr>
        <w:rPr>
          <w:rFonts w:ascii="Times New Roman" w:hAnsi="Times New Roman" w:cs="Times New Roman"/>
          <w:b/>
        </w:rPr>
      </w:pPr>
    </w:p>
    <w:p w14:paraId="6E8673C4" w14:textId="51A8C68C" w:rsidR="00834065" w:rsidRDefault="008652E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i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BACD9A" wp14:editId="49A5C28A">
                <wp:simplePos x="0" y="0"/>
                <wp:positionH relativeFrom="column">
                  <wp:posOffset>-52387</wp:posOffset>
                </wp:positionH>
                <wp:positionV relativeFrom="paragraph">
                  <wp:posOffset>106045</wp:posOffset>
                </wp:positionV>
                <wp:extent cx="6100762" cy="0"/>
                <wp:effectExtent l="38100" t="38100" r="52705" b="952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0762" cy="0"/>
                        </a:xfrm>
                        <a:prstGeom prst="line">
                          <a:avLst/>
                        </a:prstGeom>
                        <a:noFill/>
                        <a:ln w="12700" cap="flat" cmpd="dbl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69E14CB7" id="Straight Connector 7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1pt,8.35pt" to="476.2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" strokecolor="windowText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22A2D3CD" w14:textId="00030D03" w:rsidR="0084623E" w:rsidRPr="00145E68" w:rsidRDefault="00877CAA">
      <w:pPr>
        <w:rPr>
          <w:rFonts w:ascii="Times New Roman" w:hAnsi="Times New Roman" w:cs="Times New Roman"/>
          <w:b/>
        </w:rPr>
      </w:pPr>
      <w:r w:rsidRPr="00145E68">
        <w:rPr>
          <w:rFonts w:ascii="Times New Roman" w:hAnsi="Times New Roman" w:cs="Times New Roman"/>
          <w:b/>
        </w:rPr>
        <w:lastRenderedPageBreak/>
        <w:t xml:space="preserve">Section 2: </w:t>
      </w:r>
      <w:r w:rsidR="0084623E" w:rsidRPr="00145E68">
        <w:rPr>
          <w:rFonts w:ascii="Times New Roman" w:hAnsi="Times New Roman" w:cs="Times New Roman"/>
          <w:b/>
        </w:rPr>
        <w:t>Academics</w:t>
      </w:r>
    </w:p>
    <w:p w14:paraId="349A550A" w14:textId="3089245A" w:rsidR="00145E68" w:rsidRPr="00834065" w:rsidRDefault="00145E68" w:rsidP="00834065">
      <w:pPr>
        <w:pStyle w:val="ListParagraph"/>
        <w:numPr>
          <w:ilvl w:val="0"/>
          <w:numId w:val="12"/>
        </w:numPr>
        <w:spacing w:before="120"/>
        <w:ind w:left="270"/>
        <w:rPr>
          <w:rFonts w:ascii="Times New Roman" w:hAnsi="Times New Roman" w:cs="Times New Roman"/>
        </w:rPr>
      </w:pPr>
      <w:r w:rsidRPr="00834065">
        <w:rPr>
          <w:rFonts w:ascii="Times New Roman" w:hAnsi="Times New Roman" w:cs="Times New Roman"/>
        </w:rPr>
        <w:t>Please indic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37"/>
        <w:gridCol w:w="4393"/>
      </w:tblGrid>
      <w:tr w:rsidR="00145E68" w14:paraId="38B6BB07" w14:textId="77777777" w:rsidTr="00840783">
        <w:trPr>
          <w:trHeight w:val="966"/>
        </w:trPr>
        <w:tc>
          <w:tcPr>
            <w:tcW w:w="5058" w:type="dxa"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787FB5B8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pus where I attend:</w:t>
            </w:r>
          </w:p>
          <w:p w14:paraId="566B3925" w14:textId="4D8CAE1C" w:rsidR="00145E68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9953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Main UNCP campus</w:t>
            </w:r>
          </w:p>
          <w:p w14:paraId="6A7C3075" w14:textId="48497C18" w:rsidR="00145E68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0179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Sandhills campus</w:t>
            </w:r>
          </w:p>
        </w:tc>
        <w:tc>
          <w:tcPr>
            <w:tcW w:w="45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95BE78C" w14:textId="37D54751" w:rsidR="00145E68" w:rsidRDefault="00145E68" w:rsidP="00840783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all GPA:</w:t>
            </w:r>
            <w:r w:rsidR="00DA7219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927089285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718202285"/>
                  </w:sdtPr>
                  <w:sdtEndPr/>
                  <w:sdtContent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Click to enter GPA</w:t>
                    </w:r>
                  </w:sdtContent>
                </w:sdt>
              </w:sdtContent>
            </w:sdt>
          </w:p>
          <w:p w14:paraId="15CEC70B" w14:textId="60FF9E28" w:rsidR="00145E68" w:rsidRDefault="00145E68" w:rsidP="00840783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cial Work GPA: </w:t>
            </w:r>
            <w:sdt>
              <w:sdtPr>
                <w:rPr>
                  <w:rFonts w:ascii="Times New Roman" w:hAnsi="Times New Roman" w:cs="Times New Roman"/>
                </w:rPr>
                <w:id w:val="-1282413766"/>
              </w:sdtPr>
              <w:sdtEndPr/>
              <w:sdtContent>
                <w:sdt>
                  <w:sdtPr>
                    <w:rPr>
                      <w:rFonts w:ascii="Times New Roman" w:hAnsi="Times New Roman" w:cs="Times New Roman"/>
                    </w:rPr>
                    <w:id w:val="-448314316"/>
                  </w:sdtPr>
                  <w:sdtEndPr/>
                  <w:sdt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-15935337"/>
                      </w:sdtPr>
                      <w:sdtEndPr/>
                      <w:sdtContent>
                        <w:r w:rsidR="00E8650B">
                          <w:rPr>
                            <w:rFonts w:ascii="Times New Roman" w:hAnsi="Times New Roman" w:cs="Times New Roman"/>
                            <w:color w:val="3333FF"/>
                          </w:rPr>
                          <w:t>Click to enter GPA</w:t>
                        </w:r>
                        <w:r w:rsidR="00DA7219">
                          <w:rPr>
                            <w:rFonts w:ascii="Times New Roman" w:hAnsi="Times New Roman" w:cs="Times New Roman"/>
                            <w:color w:val="3333FF"/>
                          </w:rPr>
                          <w:t>.</w:t>
                        </w:r>
                      </w:sdtContent>
                    </w:sdt>
                  </w:sdtContent>
                </w:sdt>
              </w:sdtContent>
            </w:sdt>
          </w:p>
        </w:tc>
      </w:tr>
      <w:tr w:rsidR="00145E68" w:rsidRPr="00145E68" w14:paraId="3FE7A464" w14:textId="77777777" w:rsidTr="00840783">
        <w:trPr>
          <w:trHeight w:val="602"/>
        </w:trPr>
        <w:tc>
          <w:tcPr>
            <w:tcW w:w="5058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31C0B3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 am a:</w:t>
            </w:r>
          </w:p>
          <w:p w14:paraId="70BA85F7" w14:textId="0F4076FB" w:rsidR="00145E68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63717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Junior in BSW</w:t>
            </w:r>
            <w:r w:rsidR="00145E68">
              <w:rPr>
                <w:rFonts w:ascii="Times New Roman" w:hAnsi="Times New Roman" w:cs="Times New Roman"/>
              </w:rPr>
              <w:t xml:space="preserve"> Program</w:t>
            </w:r>
          </w:p>
          <w:p w14:paraId="3EB246FF" w14:textId="46BAA6CE" w:rsidR="00145E68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5344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 w:rsidRPr="00B24312">
              <w:rPr>
                <w:rFonts w:ascii="Times New Roman" w:hAnsi="Times New Roman" w:cs="Times New Roman"/>
              </w:rPr>
              <w:t>Senior in BSW</w:t>
            </w:r>
            <w:r w:rsidR="00145E68">
              <w:rPr>
                <w:rFonts w:ascii="Times New Roman" w:hAnsi="Times New Roman" w:cs="Times New Roman"/>
              </w:rPr>
              <w:t xml:space="preserve"> Program</w:t>
            </w:r>
          </w:p>
          <w:p w14:paraId="585A7EA0" w14:textId="429ABD84" w:rsidR="00145E68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2131736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>
              <w:rPr>
                <w:rFonts w:ascii="Times New Roman" w:hAnsi="Times New Roman" w:cs="Times New Roman"/>
              </w:rPr>
              <w:t>First year (Foundation year) MSW Student</w:t>
            </w:r>
          </w:p>
          <w:p w14:paraId="22B89FBC" w14:textId="3FEEB6EB" w:rsidR="00145E68" w:rsidRPr="00B24312" w:rsidRDefault="008A6B91" w:rsidP="00DA7219">
            <w:pPr>
              <w:pStyle w:val="ListParagraph"/>
              <w:ind w:left="180"/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449696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21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45E68">
              <w:rPr>
                <w:rFonts w:ascii="Times New Roman" w:hAnsi="Times New Roman" w:cs="Times New Roman"/>
              </w:rPr>
              <w:t>Second year (Advanced year) MSW Student</w:t>
            </w:r>
          </w:p>
        </w:tc>
        <w:tc>
          <w:tcPr>
            <w:tcW w:w="4518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F7F1755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 social work classes you have taken:</w:t>
            </w:r>
          </w:p>
          <w:sdt>
            <w:sdtPr>
              <w:rPr>
                <w:rFonts w:ascii="Times New Roman" w:hAnsi="Times New Roman" w:cs="Times New Roman"/>
              </w:rPr>
              <w:id w:val="-1917391800"/>
            </w:sdtPr>
            <w:sdtEndPr/>
            <w:sdtContent>
              <w:p w14:paraId="7F6BFECF" w14:textId="77777777" w:rsidR="00DA7219" w:rsidRDefault="008A6B91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399101085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  <w:r w:rsidR="00DA7219">
                  <w:rPr>
                    <w:rFonts w:ascii="Times New Roman" w:hAnsi="Times New Roman" w:cs="Times New Roman"/>
                  </w:rPr>
                  <w:t xml:space="preserve">                            </w:t>
                </w:r>
              </w:p>
              <w:p w14:paraId="48B01C9E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2746ABBF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FD4C072" w14:textId="055A0B01" w:rsidR="00DA7219" w:rsidRPr="00145E68" w:rsidRDefault="008A6B91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476B3FE9" w14:textId="6D1B3AEA" w:rsidR="00145E68" w:rsidRDefault="00145E68">
      <w:pPr>
        <w:rPr>
          <w:rFonts w:ascii="Times New Roman" w:hAnsi="Times New Roman" w:cs="Times New Roman"/>
        </w:rPr>
      </w:pPr>
    </w:p>
    <w:p w14:paraId="108138F5" w14:textId="568066E3" w:rsidR="00145E68" w:rsidRPr="00834065" w:rsidRDefault="008652ED" w:rsidP="00834065">
      <w:pPr>
        <w:pStyle w:val="ListParagraph"/>
        <w:numPr>
          <w:ilvl w:val="0"/>
          <w:numId w:val="12"/>
        </w:numPr>
        <w:ind w:left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describe </w:t>
      </w:r>
      <w:r w:rsidR="00145E68" w:rsidRPr="00834065">
        <w:rPr>
          <w:rFonts w:ascii="Times New Roman" w:hAnsi="Times New Roman" w:cs="Times New Roman"/>
        </w:rPr>
        <w:t xml:space="preserve">how joining </w:t>
      </w:r>
      <w:r w:rsidR="00876005">
        <w:rPr>
          <w:rFonts w:ascii="Times New Roman" w:hAnsi="Times New Roman" w:cs="Times New Roman"/>
        </w:rPr>
        <w:t>Phi Alpha</w:t>
      </w:r>
      <w:r w:rsidR="00145E68" w:rsidRPr="00834065">
        <w:rPr>
          <w:rFonts w:ascii="Times New Roman" w:hAnsi="Times New Roman" w:cs="Times New Roman"/>
        </w:rPr>
        <w:t xml:space="preserve"> might support your academic goals. 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145E68" w14:paraId="7CCEE3D6" w14:textId="77777777" w:rsidTr="00834065">
        <w:trPr>
          <w:trHeight w:val="1032"/>
        </w:trPr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1209767147"/>
            </w:sdtPr>
            <w:sdtEndPr/>
            <w:sdtContent>
              <w:p w14:paraId="3D52BE31" w14:textId="77777777" w:rsidR="00DA7219" w:rsidRDefault="008A6B91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142478235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710988B6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15CE98BE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31C676C8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66300391" w14:textId="2A574547" w:rsidR="00145E68" w:rsidRDefault="008A6B91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589F92C8" w14:textId="77777777" w:rsidR="00145E68" w:rsidRDefault="00145E68" w:rsidP="00840783">
            <w:pPr>
              <w:rPr>
                <w:rFonts w:ascii="Times New Roman" w:hAnsi="Times New Roman" w:cs="Times New Roman"/>
              </w:rPr>
            </w:pPr>
          </w:p>
        </w:tc>
      </w:tr>
    </w:tbl>
    <w:p w14:paraId="5AD47609" w14:textId="77777777" w:rsidR="008652ED" w:rsidRDefault="00145E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DC0D79D" w14:textId="6A091D95" w:rsidR="005700FB" w:rsidRDefault="00834065" w:rsidP="008652ED">
      <w:pPr>
        <w:pStyle w:val="ListParagraph"/>
        <w:numPr>
          <w:ilvl w:val="0"/>
          <w:numId w:val="12"/>
        </w:numPr>
        <w:ind w:left="270"/>
        <w:rPr>
          <w:rFonts w:ascii="Times New Roman" w:hAnsi="Times New Roman" w:cs="Times New Roman"/>
        </w:rPr>
      </w:pPr>
      <w:proofErr w:type="gramStart"/>
      <w:r w:rsidRPr="008652ED">
        <w:rPr>
          <w:rFonts w:ascii="Times New Roman" w:hAnsi="Times New Roman" w:cs="Times New Roman"/>
          <w:b/>
        </w:rPr>
        <w:t>Important</w:t>
      </w:r>
      <w:r w:rsidR="008652ED">
        <w:rPr>
          <w:rFonts w:ascii="Times New Roman" w:hAnsi="Times New Roman" w:cs="Times New Roman"/>
          <w:b/>
        </w:rPr>
        <w:t>!</w:t>
      </w:r>
      <w:r w:rsidRPr="008652ED">
        <w:rPr>
          <w:rFonts w:ascii="Times New Roman" w:hAnsi="Times New Roman" w:cs="Times New Roman"/>
          <w:b/>
        </w:rPr>
        <w:t>:</w:t>
      </w:r>
      <w:proofErr w:type="gramEnd"/>
      <w:r w:rsidRPr="008652ED">
        <w:rPr>
          <w:rFonts w:ascii="Times New Roman" w:hAnsi="Times New Roman" w:cs="Times New Roman"/>
          <w:b/>
        </w:rPr>
        <w:t xml:space="preserve"> </w:t>
      </w:r>
      <w:r w:rsidR="005700FB" w:rsidRPr="008652ED">
        <w:rPr>
          <w:rFonts w:ascii="Times New Roman" w:hAnsi="Times New Roman" w:cs="Times New Roman"/>
        </w:rPr>
        <w:t>Please attach</w:t>
      </w:r>
      <w:r w:rsidR="00145E68" w:rsidRPr="008652ED">
        <w:rPr>
          <w:rFonts w:ascii="Times New Roman" w:hAnsi="Times New Roman" w:cs="Times New Roman"/>
        </w:rPr>
        <w:t xml:space="preserve"> </w:t>
      </w:r>
      <w:r w:rsidR="008652ED" w:rsidRPr="008652ED">
        <w:rPr>
          <w:rFonts w:ascii="Times New Roman" w:hAnsi="Times New Roman" w:cs="Times New Roman"/>
        </w:rPr>
        <w:t>a copy of your current DARS (degree audit)</w:t>
      </w:r>
      <w:r w:rsidR="008652ED">
        <w:rPr>
          <w:rFonts w:ascii="Times New Roman" w:hAnsi="Times New Roman" w:cs="Times New Roman"/>
        </w:rPr>
        <w:t xml:space="preserve"> </w:t>
      </w:r>
      <w:r w:rsidR="00145E68" w:rsidRPr="008652ED">
        <w:rPr>
          <w:rFonts w:ascii="Times New Roman" w:hAnsi="Times New Roman" w:cs="Times New Roman"/>
        </w:rPr>
        <w:t xml:space="preserve">as supporting documentation: </w:t>
      </w:r>
      <w:r w:rsidR="004F24B7" w:rsidRPr="004F24B7">
        <w:rPr>
          <w:rFonts w:ascii="Times New Roman" w:hAnsi="Times New Roman" w:cs="Times New Roman"/>
          <w:b/>
        </w:rPr>
        <w:t>This</w:t>
      </w:r>
      <w:r w:rsidR="00876005">
        <w:rPr>
          <w:rFonts w:ascii="Times New Roman" w:hAnsi="Times New Roman" w:cs="Times New Roman"/>
          <w:b/>
        </w:rPr>
        <w:t xml:space="preserve"> will only be viewed by the Phi Alpha </w:t>
      </w:r>
      <w:r w:rsidR="004F24B7" w:rsidRPr="004F24B7">
        <w:rPr>
          <w:rFonts w:ascii="Times New Roman" w:hAnsi="Times New Roman" w:cs="Times New Roman"/>
          <w:b/>
        </w:rPr>
        <w:t>faculty advisors</w:t>
      </w:r>
      <w:r w:rsidR="00876005">
        <w:rPr>
          <w:rFonts w:ascii="Times New Roman" w:hAnsi="Times New Roman" w:cs="Times New Roman"/>
          <w:b/>
        </w:rPr>
        <w:t>(s)</w:t>
      </w:r>
      <w:r w:rsidR="004F24B7">
        <w:rPr>
          <w:rFonts w:ascii="Times New Roman" w:hAnsi="Times New Roman" w:cs="Times New Roman"/>
        </w:rPr>
        <w:t xml:space="preserve">. </w:t>
      </w:r>
    </w:p>
    <w:p w14:paraId="4501510B" w14:textId="18446AD6" w:rsidR="008652ED" w:rsidRPr="008652ED" w:rsidRDefault="008652ED" w:rsidP="008652ED">
      <w:pPr>
        <w:pStyle w:val="ListParagraph"/>
        <w:ind w:left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140CB9" wp14:editId="13C35AED">
                <wp:simplePos x="0" y="0"/>
                <wp:positionH relativeFrom="column">
                  <wp:posOffset>-99695</wp:posOffset>
                </wp:positionH>
                <wp:positionV relativeFrom="paragraph">
                  <wp:posOffset>95885</wp:posOffset>
                </wp:positionV>
                <wp:extent cx="6100445" cy="0"/>
                <wp:effectExtent l="38100" t="38100" r="52705" b="952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0445" cy="0"/>
                        </a:xfrm>
                        <a:prstGeom prst="line">
                          <a:avLst/>
                        </a:prstGeom>
                        <a:noFill/>
                        <a:ln w="12700" cap="flat" cmpd="dbl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4A713476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85pt,7.55pt" to="472.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" strokecolor="windowText" strokeweight="1pt">
                <v:stroke linestyle="thinThin"/>
                <v:shadow on="t" color="black" opacity="24903f" origin=",.5" offset="0,.55556mm"/>
              </v:line>
            </w:pict>
          </mc:Fallback>
        </mc:AlternateContent>
      </w:r>
    </w:p>
    <w:p w14:paraId="565E75F3" w14:textId="0DF0419D" w:rsidR="00145E68" w:rsidRPr="008652ED" w:rsidRDefault="00145E68">
      <w:pPr>
        <w:rPr>
          <w:rFonts w:ascii="Times New Roman" w:hAnsi="Times New Roman" w:cs="Times New Roman"/>
          <w:b/>
        </w:rPr>
      </w:pPr>
      <w:r w:rsidRPr="00145E68">
        <w:rPr>
          <w:rFonts w:ascii="Times New Roman" w:hAnsi="Times New Roman" w:cs="Times New Roman"/>
          <w:b/>
        </w:rPr>
        <w:t>Section 3: Service and Leadership</w:t>
      </w:r>
    </w:p>
    <w:p w14:paraId="39736D4A" w14:textId="233F75C7" w:rsidR="00145E68" w:rsidRPr="008652ED" w:rsidRDefault="00834065" w:rsidP="008652ED">
      <w:pPr>
        <w:pStyle w:val="ListParagraph"/>
        <w:numPr>
          <w:ilvl w:val="0"/>
          <w:numId w:val="13"/>
        </w:numPr>
        <w:spacing w:before="120"/>
        <w:ind w:left="274"/>
        <w:rPr>
          <w:rFonts w:ascii="Times New Roman" w:hAnsi="Times New Roman" w:cs="Times New Roman"/>
        </w:rPr>
      </w:pPr>
      <w:r w:rsidRPr="008652ED">
        <w:rPr>
          <w:rFonts w:ascii="Times New Roman" w:hAnsi="Times New Roman" w:cs="Times New Roman"/>
        </w:rPr>
        <w:t xml:space="preserve">Describe </w:t>
      </w:r>
      <w:r w:rsidR="008652ED">
        <w:rPr>
          <w:rFonts w:ascii="Times New Roman" w:hAnsi="Times New Roman" w:cs="Times New Roman"/>
        </w:rPr>
        <w:t xml:space="preserve">your involvement with </w:t>
      </w:r>
      <w:r w:rsidRPr="008652ED">
        <w:rPr>
          <w:rFonts w:ascii="Times New Roman" w:hAnsi="Times New Roman" w:cs="Times New Roman"/>
        </w:rPr>
        <w:t>campus and community organizations</w:t>
      </w:r>
      <w:r w:rsidR="008652ED">
        <w:rPr>
          <w:rFonts w:ascii="Times New Roman" w:hAnsi="Times New Roman" w:cs="Times New Roman"/>
        </w:rPr>
        <w:t>, including any roles:</w:t>
      </w:r>
      <w:r w:rsidRPr="008652ED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0"/>
      </w:tblGrid>
      <w:tr w:rsidR="00834065" w14:paraId="5702C54C" w14:textId="77777777" w:rsidTr="00834065">
        <w:trPr>
          <w:trHeight w:val="1367"/>
        </w:trPr>
        <w:tc>
          <w:tcPr>
            <w:tcW w:w="9576" w:type="dxa"/>
            <w:tcBorders>
              <w:left w:val="double" w:sz="4" w:space="0" w:color="auto"/>
              <w:right w:val="double" w:sz="4" w:space="0" w:color="auto"/>
            </w:tcBorders>
          </w:tcPr>
          <w:sdt>
            <w:sdtPr>
              <w:rPr>
                <w:rFonts w:ascii="Times New Roman" w:hAnsi="Times New Roman" w:cs="Times New Roman"/>
              </w:rPr>
              <w:id w:val="-1885704687"/>
            </w:sdtPr>
            <w:sdtEndPr/>
            <w:sdtContent>
              <w:p w14:paraId="1DD89D8F" w14:textId="77777777" w:rsidR="00DA7219" w:rsidRDefault="008A6B91" w:rsidP="00145E68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1324359126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08CC6216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23DBAA54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D22252B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61F8B57D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1D577892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FB92BB1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3DCDF70C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5FC35F6F" w14:textId="77777777" w:rsidR="00DA7219" w:rsidRDefault="00DA7219" w:rsidP="00145E68">
                <w:pPr>
                  <w:rPr>
                    <w:rFonts w:ascii="Times New Roman" w:hAnsi="Times New Roman" w:cs="Times New Roman"/>
                  </w:rPr>
                </w:pPr>
              </w:p>
              <w:p w14:paraId="06ADDCF8" w14:textId="65312215" w:rsidR="00834065" w:rsidRDefault="008A6B91" w:rsidP="00DA7219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3661846F" w14:textId="46EF0037" w:rsidR="00834065" w:rsidRDefault="008652ED" w:rsidP="008652ED">
      <w:pPr>
        <w:pStyle w:val="xmsonormal"/>
        <w:numPr>
          <w:ilvl w:val="0"/>
          <w:numId w:val="13"/>
        </w:numPr>
        <w:spacing w:before="0" w:beforeAutospacing="0" w:after="0" w:afterAutospacing="0"/>
        <w:ind w:left="270"/>
        <w:outlineLvl w:val="0"/>
        <w:rPr>
          <w:rFonts w:ascii="Times New Roman" w:hAnsi="Times New Roman" w:cs="Times New Roman"/>
          <w:color w:val="262626"/>
          <w:sz w:val="24"/>
          <w:szCs w:val="24"/>
        </w:rPr>
      </w:pPr>
      <w:r>
        <w:rPr>
          <w:rFonts w:ascii="Times New Roman" w:hAnsi="Times New Roman" w:cs="Times New Roman"/>
          <w:color w:val="262626"/>
          <w:sz w:val="24"/>
          <w:szCs w:val="24"/>
        </w:rPr>
        <w:t xml:space="preserve">Describe your 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ideas for how you could contribute to or encourage the community involvement efforts of the </w:t>
      </w:r>
      <w:r w:rsidR="00876005">
        <w:rPr>
          <w:rFonts w:ascii="Times New Roman" w:hAnsi="Times New Roman" w:cs="Times New Roman"/>
          <w:color w:val="262626"/>
          <w:sz w:val="24"/>
          <w:szCs w:val="24"/>
        </w:rPr>
        <w:t>Phi Alpha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 </w:t>
      </w:r>
      <w:r w:rsidR="00876005">
        <w:rPr>
          <w:rFonts w:ascii="Times New Roman" w:hAnsi="Times New Roman" w:cs="Times New Roman"/>
          <w:color w:val="262626"/>
          <w:sz w:val="24"/>
          <w:szCs w:val="24"/>
        </w:rPr>
        <w:t>Honor Society (e.g. idea for</w:t>
      </w:r>
      <w:r w:rsidR="00834065">
        <w:rPr>
          <w:rFonts w:ascii="Times New Roman" w:hAnsi="Times New Roman" w:cs="Times New Roman"/>
          <w:color w:val="262626"/>
          <w:sz w:val="24"/>
          <w:szCs w:val="24"/>
        </w:rPr>
        <w:t xml:space="preserve"> fundraiser or volunteer effort, etc.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0"/>
      </w:tblGrid>
      <w:tr w:rsidR="00834065" w14:paraId="3B2B26D5" w14:textId="77777777" w:rsidTr="00834065">
        <w:trPr>
          <w:trHeight w:val="1133"/>
        </w:trPr>
        <w:tc>
          <w:tcPr>
            <w:tcW w:w="9576" w:type="dxa"/>
            <w:tcBorders>
              <w:left w:val="double" w:sz="4" w:space="0" w:color="auto"/>
              <w:right w:val="double" w:sz="4" w:space="0" w:color="auto"/>
            </w:tcBorders>
          </w:tcPr>
          <w:sdt>
            <w:sdtPr>
              <w:rPr>
                <w:rFonts w:ascii="Times New Roman" w:hAnsi="Times New Roman" w:cs="Times New Roman"/>
              </w:rPr>
              <w:id w:val="-1185052593"/>
            </w:sdtPr>
            <w:sdtEndPr/>
            <w:sdtContent>
              <w:p w14:paraId="0710D34C" w14:textId="77777777" w:rsidR="00DA7219" w:rsidRDefault="008A6B91" w:rsidP="00840783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-816956276"/>
                  </w:sdtPr>
                  <w:sdtEndPr/>
                  <w:sdtContent>
                    <w:r w:rsidR="00DA7219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DA7219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697F5773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554AC0E0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2FD63302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D0EB4FD" w14:textId="77777777" w:rsidR="00DA7219" w:rsidRDefault="00DA7219" w:rsidP="00840783">
                <w:pPr>
                  <w:rPr>
                    <w:rFonts w:ascii="Times New Roman" w:hAnsi="Times New Roman" w:cs="Times New Roman"/>
                  </w:rPr>
                </w:pPr>
              </w:p>
              <w:p w14:paraId="434B4F39" w14:textId="12932A76" w:rsidR="00834065" w:rsidRDefault="008A6B91" w:rsidP="00840783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</w:tc>
      </w:tr>
    </w:tbl>
    <w:p w14:paraId="58D78778" w14:textId="77777777" w:rsidR="00E8650B" w:rsidRDefault="00E8650B" w:rsidP="00E8650B">
      <w:pPr>
        <w:pStyle w:val="ListParagraph"/>
        <w:ind w:left="360"/>
        <w:rPr>
          <w:rFonts w:ascii="Times New Roman" w:hAnsi="Times New Roman" w:cs="Times New Roman"/>
        </w:rPr>
      </w:pPr>
    </w:p>
    <w:p w14:paraId="10319F0A" w14:textId="721C17EA" w:rsidR="00834065" w:rsidRPr="008652ED" w:rsidRDefault="00834065" w:rsidP="008652ED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</w:rPr>
      </w:pPr>
      <w:r w:rsidRPr="008652ED">
        <w:rPr>
          <w:rFonts w:ascii="Times New Roman" w:hAnsi="Times New Roman" w:cs="Times New Roman"/>
        </w:rPr>
        <w:t xml:space="preserve">Outline </w:t>
      </w:r>
      <w:r w:rsidR="008652ED">
        <w:rPr>
          <w:rFonts w:ascii="Times New Roman" w:hAnsi="Times New Roman" w:cs="Times New Roman"/>
        </w:rPr>
        <w:t xml:space="preserve">and describe </w:t>
      </w:r>
      <w:r w:rsidRPr="008652ED">
        <w:rPr>
          <w:rFonts w:ascii="Times New Roman" w:hAnsi="Times New Roman" w:cs="Times New Roman"/>
        </w:rPr>
        <w:t>the volunteer experiences you have had</w:t>
      </w:r>
      <w:r w:rsidR="00E8650B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330"/>
      </w:tblGrid>
      <w:tr w:rsidR="00E8650B" w14:paraId="12D0F010" w14:textId="77777777" w:rsidTr="00E8650B">
        <w:tc>
          <w:tcPr>
            <w:tcW w:w="9576" w:type="dxa"/>
          </w:tcPr>
          <w:sdt>
            <w:sdtPr>
              <w:rPr>
                <w:rFonts w:ascii="Times New Roman" w:hAnsi="Times New Roman" w:cs="Times New Roman"/>
              </w:rPr>
              <w:id w:val="350696772"/>
            </w:sdtPr>
            <w:sdtEndPr/>
            <w:sdtContent>
              <w:p w14:paraId="13E891EB" w14:textId="77777777" w:rsidR="00E8650B" w:rsidRDefault="008A6B91" w:rsidP="00DA7219">
                <w:pPr>
                  <w:rPr>
                    <w:rFonts w:ascii="Times New Roman" w:hAnsi="Times New Roman" w:cs="Times New Roman"/>
                  </w:rPr>
                </w:pPr>
                <w:sdt>
                  <w:sdtPr>
                    <w:rPr>
                      <w:rFonts w:ascii="Times New Roman" w:hAnsi="Times New Roman" w:cs="Times New Roman"/>
                    </w:rPr>
                    <w:id w:val="882899036"/>
                  </w:sdtPr>
                  <w:sdtEndPr/>
                  <w:sdtContent>
                    <w:r w:rsidR="00E8650B" w:rsidRPr="00C90F4C">
                      <w:rPr>
                        <w:rFonts w:ascii="Times New Roman" w:hAnsi="Times New Roman" w:cs="Times New Roman"/>
                        <w:color w:val="3333FF"/>
                      </w:rPr>
                      <w:t>Click to enter text</w:t>
                    </w:r>
                    <w:r w:rsidR="00E8650B">
                      <w:rPr>
                        <w:rFonts w:ascii="Times New Roman" w:hAnsi="Times New Roman" w:cs="Times New Roman"/>
                        <w:color w:val="3333FF"/>
                      </w:rPr>
                      <w:t>.</w:t>
                    </w:r>
                  </w:sdtContent>
                </w:sdt>
              </w:p>
              <w:p w14:paraId="1C9C0A23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293D8F06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39A49666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7A2A89E3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4CF8CA91" w14:textId="77777777" w:rsidR="00E8650B" w:rsidRDefault="00E8650B" w:rsidP="00DA7219">
                <w:pPr>
                  <w:rPr>
                    <w:rFonts w:ascii="Times New Roman" w:hAnsi="Times New Roman" w:cs="Times New Roman"/>
                  </w:rPr>
                </w:pPr>
              </w:p>
              <w:p w14:paraId="74964923" w14:textId="5C329C1E" w:rsidR="00E8650B" w:rsidRDefault="008A6B91" w:rsidP="00DA7219">
                <w:pPr>
                  <w:rPr>
                    <w:rFonts w:ascii="Times New Roman" w:hAnsi="Times New Roman" w:cs="Times New Roman"/>
                  </w:rPr>
                </w:pPr>
              </w:p>
            </w:sdtContent>
          </w:sdt>
          <w:p w14:paraId="47974F7B" w14:textId="77777777" w:rsidR="00E8650B" w:rsidRDefault="00E8650B" w:rsidP="00DA7219">
            <w:pPr>
              <w:rPr>
                <w:rFonts w:ascii="Times New Roman" w:hAnsi="Times New Roman" w:cs="Times New Roman"/>
              </w:rPr>
            </w:pPr>
          </w:p>
        </w:tc>
      </w:tr>
    </w:tbl>
    <w:p w14:paraId="57ECD716" w14:textId="502735DA" w:rsidR="008652ED" w:rsidRDefault="008652ED" w:rsidP="00DA7219">
      <w:pPr>
        <w:rPr>
          <w:rFonts w:ascii="Times New Roman" w:hAnsi="Times New Roman" w:cs="Times New Roman"/>
        </w:rPr>
      </w:pPr>
    </w:p>
    <w:p w14:paraId="19B10523" w14:textId="37EF0872" w:rsidR="008652ED" w:rsidRPr="00DA7219" w:rsidRDefault="008652ED" w:rsidP="00DA7219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</w:rPr>
      </w:pPr>
      <w:r w:rsidRPr="00DA7219">
        <w:rPr>
          <w:rFonts w:ascii="Times New Roman" w:hAnsi="Times New Roman" w:cs="Times New Roman"/>
          <w:b/>
        </w:rPr>
        <w:t xml:space="preserve">Important!: </w:t>
      </w:r>
      <w:r w:rsidRPr="00DA7219">
        <w:rPr>
          <w:rFonts w:ascii="Times New Roman" w:hAnsi="Times New Roman" w:cs="Times New Roman"/>
        </w:rPr>
        <w:t xml:space="preserve">Please attach </w:t>
      </w:r>
      <w:r w:rsidR="005C60DA" w:rsidRPr="00DA7219">
        <w:rPr>
          <w:rFonts w:ascii="Times New Roman" w:hAnsi="Times New Roman" w:cs="Times New Roman"/>
        </w:rPr>
        <w:t xml:space="preserve">a </w:t>
      </w:r>
      <w:r w:rsidRPr="00DA7219">
        <w:rPr>
          <w:rFonts w:ascii="Times New Roman" w:hAnsi="Times New Roman" w:cs="Times New Roman"/>
        </w:rPr>
        <w:t xml:space="preserve">completed and signed </w:t>
      </w:r>
      <w:r w:rsidR="005C60DA" w:rsidRPr="00DA7219">
        <w:rPr>
          <w:rFonts w:ascii="Times New Roman" w:hAnsi="Times New Roman" w:cs="Times New Roman"/>
          <w:i/>
        </w:rPr>
        <w:t>Volunteer Hours Documentation Form</w:t>
      </w:r>
      <w:r w:rsidR="005C60DA" w:rsidRPr="00DA7219">
        <w:rPr>
          <w:rFonts w:ascii="Times New Roman" w:hAnsi="Times New Roman" w:cs="Times New Roman"/>
        </w:rPr>
        <w:t xml:space="preserve"> </w:t>
      </w:r>
      <w:r w:rsidRPr="00DA7219">
        <w:rPr>
          <w:rFonts w:ascii="Times New Roman" w:hAnsi="Times New Roman" w:cs="Times New Roman"/>
        </w:rPr>
        <w:t>as supporting documentation</w:t>
      </w:r>
      <w:r w:rsidR="005C60DA" w:rsidRPr="00DA7219">
        <w:rPr>
          <w:rFonts w:ascii="Times New Roman" w:hAnsi="Times New Roman" w:cs="Times New Roman"/>
        </w:rPr>
        <w:t xml:space="preserve"> of volunteer service</w:t>
      </w:r>
      <w:r w:rsidRPr="00DA7219">
        <w:rPr>
          <w:rFonts w:ascii="Times New Roman" w:hAnsi="Times New Roman" w:cs="Times New Roman"/>
        </w:rPr>
        <w:t xml:space="preserve">:  </w:t>
      </w:r>
    </w:p>
    <w:p w14:paraId="368A1CCD" w14:textId="61009A82" w:rsidR="005C60DA" w:rsidRDefault="00E7517A" w:rsidP="008652ED">
      <w:pPr>
        <w:rPr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344F9B" wp14:editId="30B69E0C">
                <wp:simplePos x="0" y="0"/>
                <wp:positionH relativeFrom="column">
                  <wp:posOffset>-42545</wp:posOffset>
                </wp:positionH>
                <wp:positionV relativeFrom="paragraph">
                  <wp:posOffset>54928</wp:posOffset>
                </wp:positionV>
                <wp:extent cx="6129020" cy="0"/>
                <wp:effectExtent l="38100" t="38100" r="62230" b="952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9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line w14:anchorId="55B09FEC" id="Straight Connector 10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.35pt,4.35pt" to="479.2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6B7FC1E8" w14:textId="77777777" w:rsidR="005C60DA" w:rsidRDefault="005C60DA" w:rsidP="008652ED">
      <w:pPr>
        <w:rPr>
          <w:b/>
        </w:rPr>
      </w:pPr>
    </w:p>
    <w:p w14:paraId="1F3ECE87" w14:textId="77777777" w:rsidR="005C60DA" w:rsidRDefault="005C60DA" w:rsidP="008652ED">
      <w:pPr>
        <w:rPr>
          <w:b/>
        </w:rPr>
      </w:pPr>
    </w:p>
    <w:sectPr w:rsidR="005C60DA" w:rsidSect="00BE1E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E49"/>
    <w:multiLevelType w:val="hybridMultilevel"/>
    <w:tmpl w:val="6E24F68A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27C19"/>
    <w:multiLevelType w:val="hybridMultilevel"/>
    <w:tmpl w:val="4C2451F8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4F2D"/>
    <w:multiLevelType w:val="hybridMultilevel"/>
    <w:tmpl w:val="1AEE9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A1DBF"/>
    <w:multiLevelType w:val="hybridMultilevel"/>
    <w:tmpl w:val="FFB2D91E"/>
    <w:lvl w:ilvl="0" w:tplc="E7EAB6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C67BF"/>
    <w:multiLevelType w:val="hybridMultilevel"/>
    <w:tmpl w:val="AC1C31A0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21A12"/>
    <w:multiLevelType w:val="hybridMultilevel"/>
    <w:tmpl w:val="C2EA298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55ABE"/>
    <w:multiLevelType w:val="hybridMultilevel"/>
    <w:tmpl w:val="DBE23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F233B"/>
    <w:multiLevelType w:val="hybridMultilevel"/>
    <w:tmpl w:val="91085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61326"/>
    <w:multiLevelType w:val="hybridMultilevel"/>
    <w:tmpl w:val="C3DC7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90646"/>
    <w:multiLevelType w:val="hybridMultilevel"/>
    <w:tmpl w:val="B3207E92"/>
    <w:lvl w:ilvl="0" w:tplc="C838BF6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078BF"/>
    <w:multiLevelType w:val="hybridMultilevel"/>
    <w:tmpl w:val="F30E23EE"/>
    <w:lvl w:ilvl="0" w:tplc="C838BF62">
      <w:start w:val="1"/>
      <w:numFmt w:val="bullet"/>
      <w:lvlText w:val="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68FD0BF0"/>
    <w:multiLevelType w:val="hybridMultilevel"/>
    <w:tmpl w:val="46E65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044447"/>
    <w:multiLevelType w:val="hybridMultilevel"/>
    <w:tmpl w:val="46E65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12"/>
  </w:num>
  <w:num w:numId="5">
    <w:abstractNumId w:val="11"/>
  </w:num>
  <w:num w:numId="6">
    <w:abstractNumId w:val="8"/>
  </w:num>
  <w:num w:numId="7">
    <w:abstractNumId w:val="9"/>
  </w:num>
  <w:num w:numId="8">
    <w:abstractNumId w:val="1"/>
  </w:num>
  <w:num w:numId="9">
    <w:abstractNumId w:val="4"/>
  </w:num>
  <w:num w:numId="10">
    <w:abstractNumId w:val="0"/>
  </w:num>
  <w:num w:numId="11">
    <w:abstractNumId w:val="2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rI0MTc3M7Q0MjVW0lEKTi0uzszPAykwrAUAI0GgnCwAAAA="/>
  </w:docVars>
  <w:rsids>
    <w:rsidRoot w:val="005700FB"/>
    <w:rsid w:val="000968AB"/>
    <w:rsid w:val="00145E68"/>
    <w:rsid w:val="001715A4"/>
    <w:rsid w:val="0017378F"/>
    <w:rsid w:val="001F561B"/>
    <w:rsid w:val="00247BDA"/>
    <w:rsid w:val="00254629"/>
    <w:rsid w:val="002F1242"/>
    <w:rsid w:val="002F2A0B"/>
    <w:rsid w:val="002F2F62"/>
    <w:rsid w:val="00327C40"/>
    <w:rsid w:val="003765AB"/>
    <w:rsid w:val="003A3545"/>
    <w:rsid w:val="003C3450"/>
    <w:rsid w:val="0046585B"/>
    <w:rsid w:val="004B1A04"/>
    <w:rsid w:val="004F24B7"/>
    <w:rsid w:val="005700FB"/>
    <w:rsid w:val="0057565D"/>
    <w:rsid w:val="0058614B"/>
    <w:rsid w:val="005C60DA"/>
    <w:rsid w:val="00666C0C"/>
    <w:rsid w:val="00834065"/>
    <w:rsid w:val="00837E4C"/>
    <w:rsid w:val="0084623E"/>
    <w:rsid w:val="008652ED"/>
    <w:rsid w:val="00876005"/>
    <w:rsid w:val="00877CAA"/>
    <w:rsid w:val="008935D0"/>
    <w:rsid w:val="008A6B91"/>
    <w:rsid w:val="008C7D97"/>
    <w:rsid w:val="00937D3C"/>
    <w:rsid w:val="009E2F0B"/>
    <w:rsid w:val="009E6905"/>
    <w:rsid w:val="00AF07B6"/>
    <w:rsid w:val="00B24312"/>
    <w:rsid w:val="00BB4AE1"/>
    <w:rsid w:val="00BE1BE9"/>
    <w:rsid w:val="00BE1EDE"/>
    <w:rsid w:val="00C36EA6"/>
    <w:rsid w:val="00C542C0"/>
    <w:rsid w:val="00C70232"/>
    <w:rsid w:val="00C90F4C"/>
    <w:rsid w:val="00CD531D"/>
    <w:rsid w:val="00CE756B"/>
    <w:rsid w:val="00D2664F"/>
    <w:rsid w:val="00DA7219"/>
    <w:rsid w:val="00DC4B39"/>
    <w:rsid w:val="00DE4003"/>
    <w:rsid w:val="00E7517A"/>
    <w:rsid w:val="00E8650B"/>
    <w:rsid w:val="00EA0E38"/>
    <w:rsid w:val="00EC6315"/>
    <w:rsid w:val="00F02ED8"/>
    <w:rsid w:val="00F66A6C"/>
    <w:rsid w:val="00F8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45F824"/>
  <w15:docId w15:val="{C3C8FAE7-A727-47C6-8F6E-152649AFC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0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5700FB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700FB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00FB"/>
    <w:rPr>
      <w:rFonts w:ascii="Lucida Grande" w:hAnsi="Lucida Grande" w:cs="Lucida Grande"/>
    </w:rPr>
  </w:style>
  <w:style w:type="paragraph" w:styleId="ListParagraph">
    <w:name w:val="List Paragraph"/>
    <w:basedOn w:val="Normal"/>
    <w:uiPriority w:val="34"/>
    <w:qFormat/>
    <w:rsid w:val="00CE756B"/>
    <w:pPr>
      <w:ind w:left="720"/>
      <w:contextualSpacing/>
    </w:pPr>
  </w:style>
  <w:style w:type="table" w:styleId="TableGrid">
    <w:name w:val="Table Grid"/>
    <w:basedOn w:val="TableNormal"/>
    <w:uiPriority w:val="59"/>
    <w:rsid w:val="009E6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4B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B3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6585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A6B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B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EA8B215522674CB252E03DA2A7C6E2" ma:contentTypeVersion="16" ma:contentTypeDescription="Create a new document." ma:contentTypeScope="" ma:versionID="7e843d411aa781ca432545d10fcd381a">
  <xsd:schema xmlns:xsd="http://www.w3.org/2001/XMLSchema" xmlns:xs="http://www.w3.org/2001/XMLSchema" xmlns:p="http://schemas.microsoft.com/office/2006/metadata/properties" xmlns:ns1="http://schemas.microsoft.com/sharepoint/v3" xmlns:ns3="26df50a4-0311-4c25-8f82-b9bfaf338d1b" xmlns:ns4="ba268e2b-a0a6-417d-82a2-ee4352a13a3f" targetNamespace="http://schemas.microsoft.com/office/2006/metadata/properties" ma:root="true" ma:fieldsID="706a33a859b0b930efe63588470cd1f3" ns1:_="" ns3:_="" ns4:_="">
    <xsd:import namespace="http://schemas.microsoft.com/sharepoint/v3"/>
    <xsd:import namespace="26df50a4-0311-4c25-8f82-b9bfaf338d1b"/>
    <xsd:import namespace="ba268e2b-a0a6-417d-82a2-ee4352a13a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f50a4-0311-4c25-8f82-b9bfaf338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8e2b-a0a6-417d-82a2-ee4352a13a3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7DE8F98-5073-470B-AF30-B9D029E6D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6df50a4-0311-4c25-8f82-b9bfaf338d1b"/>
    <ds:schemaRef ds:uri="ba268e2b-a0a6-417d-82a2-ee4352a13a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040DCB-0465-4E54-A96C-FF90996306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E3CF2-6755-4D1E-A83B-D864F12B15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4</Words>
  <Characters>4587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C Pembroke</dc:creator>
  <cp:lastModifiedBy>Jody L. Thomas</cp:lastModifiedBy>
  <cp:revision>2</cp:revision>
  <cp:lastPrinted>2015-10-01T17:31:00Z</cp:lastPrinted>
  <dcterms:created xsi:type="dcterms:W3CDTF">2021-10-05T18:53:00Z</dcterms:created>
  <dcterms:modified xsi:type="dcterms:W3CDTF">2021-10-0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EA8B215522674CB252E03DA2A7C6E2</vt:lpwstr>
  </property>
</Properties>
</file>